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757" w:type="dxa"/>
        <w:jc w:val="center"/>
        <w:tblLayout w:type="fixed"/>
        <w:tblLook w:val="04A0" w:firstRow="1" w:lastRow="0" w:firstColumn="1" w:lastColumn="0" w:noHBand="0" w:noVBand="1"/>
      </w:tblPr>
      <w:tblGrid>
        <w:gridCol w:w="1968"/>
        <w:gridCol w:w="1140"/>
        <w:gridCol w:w="6"/>
        <w:gridCol w:w="1276"/>
        <w:gridCol w:w="1839"/>
        <w:gridCol w:w="724"/>
        <w:gridCol w:w="1843"/>
        <w:gridCol w:w="567"/>
        <w:gridCol w:w="2177"/>
        <w:gridCol w:w="1071"/>
        <w:gridCol w:w="1146"/>
      </w:tblGrid>
      <w:tr w:rsidR="004E15F3" w:rsidRPr="005E42EF" w14:paraId="766356FD" w14:textId="667E11EE" w:rsidTr="00816610">
        <w:trPr>
          <w:trHeight w:val="567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31102C33" w14:textId="77777777" w:rsidR="004E15F3" w:rsidRPr="005E42EF" w:rsidRDefault="004E15F3" w:rsidP="00B165E7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46" w:type="dxa"/>
            <w:gridSpan w:val="2"/>
            <w:vAlign w:val="center"/>
          </w:tcPr>
          <w:p w14:paraId="4CC407EF" w14:textId="364A9F32" w:rsidR="004E15F3" w:rsidRPr="005E42EF" w:rsidRDefault="007B23C5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.30 - 9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C6C94" w14:textId="2553DC5B" w:rsidR="004E15F3" w:rsidRPr="005E42EF" w:rsidRDefault="007B23C5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9 – 9.30</w:t>
            </w:r>
          </w:p>
        </w:tc>
        <w:tc>
          <w:tcPr>
            <w:tcW w:w="18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6DEACB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9.30-10.30</w:t>
            </w:r>
          </w:p>
        </w:tc>
        <w:tc>
          <w:tcPr>
            <w:tcW w:w="724" w:type="dxa"/>
            <w:shd w:val="clear" w:color="auto" w:fill="auto"/>
            <w:vAlign w:val="center"/>
          </w:tcPr>
          <w:p w14:paraId="20D56A21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0.30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553B8C" w14:textId="7FCD348A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0.45-12.0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EDA2F3D" w14:textId="77777777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2</w:t>
            </w:r>
          </w:p>
        </w:tc>
        <w:tc>
          <w:tcPr>
            <w:tcW w:w="2177" w:type="dxa"/>
            <w:shd w:val="clear" w:color="auto" w:fill="auto"/>
            <w:vAlign w:val="center"/>
          </w:tcPr>
          <w:p w14:paraId="017EBE9E" w14:textId="21C41DA1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1.15-2.15</w:t>
            </w:r>
          </w:p>
        </w:tc>
        <w:tc>
          <w:tcPr>
            <w:tcW w:w="2217" w:type="dxa"/>
            <w:gridSpan w:val="2"/>
            <w:shd w:val="clear" w:color="auto" w:fill="auto"/>
            <w:vAlign w:val="center"/>
          </w:tcPr>
          <w:p w14:paraId="0D82CE60" w14:textId="3D82832D" w:rsidR="004E15F3" w:rsidRPr="005E42EF" w:rsidRDefault="004E15F3" w:rsidP="00B165E7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E42EF">
              <w:rPr>
                <w:rFonts w:ascii="Tahoma" w:hAnsi="Tahoma" w:cs="Tahoma"/>
                <w:sz w:val="20"/>
                <w:szCs w:val="20"/>
              </w:rPr>
              <w:t>2.15-3.15</w:t>
            </w:r>
          </w:p>
        </w:tc>
      </w:tr>
      <w:tr w:rsidR="004E15F3" w:rsidRPr="000D042A" w14:paraId="38FF286B" w14:textId="725F68D9" w:rsidTr="007B0F48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5C0D0C77" w14:textId="77777777" w:rsidR="004E15F3" w:rsidRPr="000D042A" w:rsidRDefault="004E15F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Monday</w:t>
            </w:r>
          </w:p>
        </w:tc>
        <w:tc>
          <w:tcPr>
            <w:tcW w:w="1146" w:type="dxa"/>
            <w:gridSpan w:val="2"/>
            <w:shd w:val="clear" w:color="auto" w:fill="A7E8FF"/>
            <w:vAlign w:val="center"/>
          </w:tcPr>
          <w:p w14:paraId="52940D95" w14:textId="135E79F1" w:rsidR="004E15F3" w:rsidRPr="000D042A" w:rsidRDefault="00EE7477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  <w:r w:rsidR="00A75CB3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FA57F12" w14:textId="12FF77D0" w:rsidR="004E15F3" w:rsidRPr="000D042A" w:rsidRDefault="007B23C5" w:rsidP="00256E73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ssembly</w:t>
            </w:r>
          </w:p>
        </w:tc>
        <w:tc>
          <w:tcPr>
            <w:tcW w:w="1839" w:type="dxa"/>
            <w:shd w:val="clear" w:color="auto" w:fill="FBE4D5" w:themeFill="accent2" w:themeFillTint="33"/>
            <w:vAlign w:val="center"/>
          </w:tcPr>
          <w:p w14:paraId="4A6D492E" w14:textId="7A110536" w:rsidR="004E15F3" w:rsidRPr="000D042A" w:rsidRDefault="006F1026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724" w:type="dxa"/>
            <w:vMerge w:val="restart"/>
            <w:shd w:val="clear" w:color="auto" w:fill="auto"/>
            <w:textDirection w:val="btLr"/>
            <w:vAlign w:val="center"/>
          </w:tcPr>
          <w:p w14:paraId="5D9D5621" w14:textId="77777777" w:rsidR="004E15F3" w:rsidRPr="000D042A" w:rsidRDefault="004E15F3" w:rsidP="00C46E1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Break time</w:t>
            </w:r>
          </w:p>
        </w:tc>
        <w:tc>
          <w:tcPr>
            <w:tcW w:w="1843" w:type="dxa"/>
            <w:shd w:val="clear" w:color="auto" w:fill="D6BBEB"/>
            <w:vAlign w:val="center"/>
          </w:tcPr>
          <w:p w14:paraId="77FE29D2" w14:textId="02C19EA8" w:rsidR="004E15F3" w:rsidRPr="000D042A" w:rsidRDefault="00B758C9" w:rsidP="00C46E1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English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</w:tcPr>
          <w:p w14:paraId="6C974477" w14:textId="77777777" w:rsidR="004E15F3" w:rsidRPr="000D042A" w:rsidRDefault="004E15F3" w:rsidP="00B165E7">
            <w:pPr>
              <w:ind w:left="113" w:right="113"/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Lunch time</w:t>
            </w:r>
          </w:p>
        </w:tc>
        <w:tc>
          <w:tcPr>
            <w:tcW w:w="2177" w:type="dxa"/>
            <w:tcBorders>
              <w:bottom w:val="single" w:sz="4" w:space="0" w:color="auto"/>
            </w:tcBorders>
            <w:shd w:val="clear" w:color="auto" w:fill="D5D3D1"/>
            <w:vAlign w:val="center"/>
          </w:tcPr>
          <w:p w14:paraId="4DBF251A" w14:textId="6F229343" w:rsidR="004E15F3" w:rsidRPr="000D042A" w:rsidRDefault="00B758C9" w:rsidP="006B7AF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ICT</w:t>
            </w:r>
          </w:p>
        </w:tc>
        <w:tc>
          <w:tcPr>
            <w:tcW w:w="2217" w:type="dxa"/>
            <w:gridSpan w:val="2"/>
            <w:tcBorders>
              <w:bottom w:val="single" w:sz="4" w:space="0" w:color="auto"/>
            </w:tcBorders>
            <w:shd w:val="clear" w:color="auto" w:fill="D3D7FD"/>
            <w:vAlign w:val="center"/>
          </w:tcPr>
          <w:p w14:paraId="5146549A" w14:textId="01269C49" w:rsidR="004E15F3" w:rsidRPr="000D042A" w:rsidRDefault="00B758C9" w:rsidP="006B7AF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/PSHE</w:t>
            </w:r>
          </w:p>
        </w:tc>
      </w:tr>
      <w:tr w:rsidR="000A7F43" w:rsidRPr="000D042A" w14:paraId="616F8155" w14:textId="10426942" w:rsidTr="00816610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2FBE5FC6" w14:textId="77777777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uesday</w:t>
            </w:r>
          </w:p>
        </w:tc>
        <w:tc>
          <w:tcPr>
            <w:tcW w:w="1140" w:type="dxa"/>
            <w:tcBorders>
              <w:bottom w:val="single" w:sz="4" w:space="0" w:color="auto"/>
            </w:tcBorders>
            <w:shd w:val="clear" w:color="auto" w:fill="A7E8FF"/>
            <w:vAlign w:val="center"/>
          </w:tcPr>
          <w:p w14:paraId="2EC04FBD" w14:textId="30AAC71D" w:rsidR="000A7F43" w:rsidRPr="000D042A" w:rsidRDefault="000A7F43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282" w:type="dxa"/>
            <w:gridSpan w:val="2"/>
            <w:tcBorders>
              <w:bottom w:val="single" w:sz="4" w:space="0" w:color="auto"/>
            </w:tcBorders>
            <w:shd w:val="clear" w:color="auto" w:fill="D6BBEB"/>
            <w:vAlign w:val="center"/>
          </w:tcPr>
          <w:p w14:paraId="549835F9" w14:textId="77777777" w:rsidR="000A7F43" w:rsidRDefault="000041D8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ynonyms</w:t>
            </w:r>
          </w:p>
          <w:p w14:paraId="40D82E45" w14:textId="4BC406D3" w:rsidR="000041D8" w:rsidRPr="000D042A" w:rsidRDefault="000041D8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ntonyms</w:t>
            </w:r>
          </w:p>
        </w:tc>
        <w:tc>
          <w:tcPr>
            <w:tcW w:w="1839" w:type="dxa"/>
            <w:shd w:val="clear" w:color="auto" w:fill="FBE4D5" w:themeFill="accent2" w:themeFillTint="33"/>
            <w:vAlign w:val="center"/>
          </w:tcPr>
          <w:p w14:paraId="31BDD369" w14:textId="0865B4DD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5A643F28" w14:textId="77777777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D6BBEB"/>
            <w:vAlign w:val="center"/>
          </w:tcPr>
          <w:p w14:paraId="52D7BD78" w14:textId="46592122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English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398C7990" w14:textId="77777777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tcBorders>
              <w:bottom w:val="single" w:sz="4" w:space="0" w:color="auto"/>
            </w:tcBorders>
            <w:shd w:val="clear" w:color="auto" w:fill="B1EDA1"/>
            <w:vAlign w:val="center"/>
          </w:tcPr>
          <w:p w14:paraId="4BCF0E97" w14:textId="0BAD7FBA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cience</w:t>
            </w:r>
          </w:p>
        </w:tc>
        <w:tc>
          <w:tcPr>
            <w:tcW w:w="2217" w:type="dxa"/>
            <w:gridSpan w:val="2"/>
            <w:tcBorders>
              <w:bottom w:val="single" w:sz="4" w:space="0" w:color="auto"/>
            </w:tcBorders>
            <w:shd w:val="clear" w:color="auto" w:fill="B1EDA1"/>
            <w:vAlign w:val="center"/>
          </w:tcPr>
          <w:p w14:paraId="5ECCCA50" w14:textId="7F544DE0" w:rsidR="000A7F43" w:rsidRPr="000D042A" w:rsidRDefault="000A7F43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cience</w:t>
            </w:r>
          </w:p>
        </w:tc>
      </w:tr>
      <w:tr w:rsidR="00EE7477" w:rsidRPr="000D042A" w14:paraId="52CDC87D" w14:textId="49297F87" w:rsidTr="00F107F7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0DC188DA" w14:textId="77777777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Wednesday</w:t>
            </w:r>
          </w:p>
        </w:tc>
        <w:tc>
          <w:tcPr>
            <w:tcW w:w="1140" w:type="dxa"/>
            <w:shd w:val="clear" w:color="auto" w:fill="D6BBEB"/>
            <w:vAlign w:val="center"/>
          </w:tcPr>
          <w:p w14:paraId="5CFFE582" w14:textId="7E340CEB" w:rsidR="00EE7477" w:rsidRPr="000D042A" w:rsidRDefault="00EE7477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and writing</w:t>
            </w:r>
          </w:p>
        </w:tc>
        <w:tc>
          <w:tcPr>
            <w:tcW w:w="1282" w:type="dxa"/>
            <w:gridSpan w:val="2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5E041311" w14:textId="253AA9BC" w:rsidR="00EE7477" w:rsidRDefault="00A33FEE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Maths- </w:t>
            </w:r>
            <w:r w:rsidR="00816610">
              <w:rPr>
                <w:rFonts w:ascii="Tahoma" w:hAnsi="Tahoma" w:cs="Tahoma"/>
                <w:sz w:val="22"/>
                <w:szCs w:val="22"/>
              </w:rPr>
              <w:t xml:space="preserve">Times </w:t>
            </w:r>
          </w:p>
          <w:p w14:paraId="35C0E877" w14:textId="33D428B3" w:rsidR="00816610" w:rsidRPr="000D042A" w:rsidRDefault="00816610" w:rsidP="004F39E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ables</w:t>
            </w:r>
          </w:p>
        </w:tc>
        <w:tc>
          <w:tcPr>
            <w:tcW w:w="1839" w:type="dxa"/>
            <w:shd w:val="clear" w:color="auto" w:fill="FAC25C"/>
            <w:vAlign w:val="center"/>
          </w:tcPr>
          <w:p w14:paraId="11000DFA" w14:textId="49283D3A" w:rsidR="00EE7477" w:rsidRPr="000D042A" w:rsidRDefault="00816610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PE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4A24E9F7" w14:textId="77777777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D6BBEB"/>
            <w:vAlign w:val="center"/>
          </w:tcPr>
          <w:p w14:paraId="053080C6" w14:textId="0F955BC9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English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30C8EFD1" w14:textId="77777777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shd w:val="clear" w:color="auto" w:fill="C09F7E"/>
            <w:vAlign w:val="center"/>
          </w:tcPr>
          <w:p w14:paraId="0DA3750A" w14:textId="0506468E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rt</w:t>
            </w:r>
          </w:p>
        </w:tc>
        <w:tc>
          <w:tcPr>
            <w:tcW w:w="2217" w:type="dxa"/>
            <w:gridSpan w:val="2"/>
            <w:shd w:val="clear" w:color="auto" w:fill="C09F7E"/>
            <w:vAlign w:val="center"/>
          </w:tcPr>
          <w:p w14:paraId="580E387B" w14:textId="6D645C41" w:rsidR="00EE7477" w:rsidRPr="000D042A" w:rsidRDefault="00EE747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rt</w:t>
            </w:r>
          </w:p>
        </w:tc>
      </w:tr>
      <w:tr w:rsidR="00EA1874" w:rsidRPr="000D042A" w14:paraId="08B896C6" w14:textId="6BC564A2" w:rsidTr="00B02A24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3B9144AB" w14:textId="77777777" w:rsidR="00EA1874" w:rsidRPr="000D042A" w:rsidRDefault="00EA1874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Thursday</w:t>
            </w:r>
          </w:p>
        </w:tc>
        <w:tc>
          <w:tcPr>
            <w:tcW w:w="1140" w:type="dxa"/>
            <w:shd w:val="clear" w:color="auto" w:fill="A7E8FF"/>
            <w:vAlign w:val="center"/>
          </w:tcPr>
          <w:p w14:paraId="6D10D74C" w14:textId="25BC0D0B" w:rsidR="00EA1874" w:rsidRPr="000D042A" w:rsidRDefault="00EA1874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282" w:type="dxa"/>
            <w:gridSpan w:val="2"/>
            <w:shd w:val="clear" w:color="auto" w:fill="CFAFE7"/>
            <w:vAlign w:val="center"/>
          </w:tcPr>
          <w:p w14:paraId="1791D3FB" w14:textId="2BB64B2D" w:rsidR="00EA1874" w:rsidRPr="000D042A" w:rsidRDefault="00816610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aG</w:t>
            </w:r>
          </w:p>
        </w:tc>
        <w:tc>
          <w:tcPr>
            <w:tcW w:w="1839" w:type="dxa"/>
            <w:shd w:val="clear" w:color="auto" w:fill="FCFC8E"/>
            <w:vAlign w:val="center"/>
          </w:tcPr>
          <w:p w14:paraId="09BF598F" w14:textId="4D3579E3" w:rsidR="00EA1874" w:rsidRPr="000D042A" w:rsidRDefault="00EA1874" w:rsidP="00590E9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istory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0CDB68DE" w14:textId="77777777" w:rsidR="00EA1874" w:rsidRPr="000D042A" w:rsidRDefault="00EA1874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FCFC8E"/>
            <w:vAlign w:val="center"/>
          </w:tcPr>
          <w:p w14:paraId="5852BCAD" w14:textId="73EC4EBC" w:rsidR="00EA1874" w:rsidRPr="000D042A" w:rsidRDefault="00EA1874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istory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791D233E" w14:textId="77777777" w:rsidR="00EA1874" w:rsidRPr="000D042A" w:rsidRDefault="00EA1874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shd w:val="clear" w:color="auto" w:fill="8396AF"/>
            <w:vAlign w:val="center"/>
          </w:tcPr>
          <w:p w14:paraId="6A4C35CB" w14:textId="7321FD3A" w:rsidR="00EA1874" w:rsidRPr="000D042A" w:rsidRDefault="00F107F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usic</w:t>
            </w:r>
          </w:p>
        </w:tc>
        <w:tc>
          <w:tcPr>
            <w:tcW w:w="2217" w:type="dxa"/>
            <w:gridSpan w:val="2"/>
            <w:shd w:val="clear" w:color="auto" w:fill="FAC25C"/>
            <w:vAlign w:val="center"/>
          </w:tcPr>
          <w:p w14:paraId="0EB29729" w14:textId="5E7CD0C6" w:rsidR="00EA1874" w:rsidRPr="000D042A" w:rsidRDefault="00F107F7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PE</w:t>
            </w:r>
          </w:p>
        </w:tc>
      </w:tr>
      <w:tr w:rsidR="0092054F" w:rsidRPr="000D042A" w14:paraId="05EE948D" w14:textId="5439767B" w:rsidTr="00E7320E">
        <w:trPr>
          <w:trHeight w:val="1418"/>
          <w:jc w:val="center"/>
        </w:trPr>
        <w:tc>
          <w:tcPr>
            <w:tcW w:w="1968" w:type="dxa"/>
            <w:shd w:val="clear" w:color="auto" w:fill="auto"/>
            <w:vAlign w:val="center"/>
          </w:tcPr>
          <w:p w14:paraId="2C7CDE3B" w14:textId="77777777" w:rsidR="0092054F" w:rsidRPr="000D042A" w:rsidRDefault="0092054F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 w:rsidRPr="000D042A">
              <w:rPr>
                <w:rFonts w:ascii="Tahoma" w:hAnsi="Tahoma" w:cs="Tahoma"/>
                <w:sz w:val="22"/>
                <w:szCs w:val="22"/>
              </w:rPr>
              <w:t>Friday</w:t>
            </w:r>
          </w:p>
        </w:tc>
        <w:tc>
          <w:tcPr>
            <w:tcW w:w="1146" w:type="dxa"/>
            <w:gridSpan w:val="2"/>
            <w:shd w:val="clear" w:color="auto" w:fill="A7E8FF"/>
            <w:vAlign w:val="center"/>
          </w:tcPr>
          <w:p w14:paraId="52EFF0C3" w14:textId="47207732" w:rsidR="0092054F" w:rsidRPr="000D042A" w:rsidRDefault="0092054F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ading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68F2B853" w14:textId="7CB32A0B" w:rsidR="0092054F" w:rsidRPr="000D042A" w:rsidRDefault="0092054F" w:rsidP="005E42EF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Assembly</w:t>
            </w:r>
          </w:p>
        </w:tc>
        <w:tc>
          <w:tcPr>
            <w:tcW w:w="1839" w:type="dxa"/>
            <w:shd w:val="clear" w:color="auto" w:fill="FBE4D5" w:themeFill="accent2" w:themeFillTint="33"/>
            <w:vAlign w:val="center"/>
          </w:tcPr>
          <w:p w14:paraId="28D5691A" w14:textId="611CB09F" w:rsidR="0092054F" w:rsidRPr="000D042A" w:rsidRDefault="006F1026" w:rsidP="00C46E1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aths</w:t>
            </w:r>
          </w:p>
        </w:tc>
        <w:tc>
          <w:tcPr>
            <w:tcW w:w="724" w:type="dxa"/>
            <w:vMerge/>
            <w:shd w:val="clear" w:color="auto" w:fill="auto"/>
            <w:vAlign w:val="center"/>
          </w:tcPr>
          <w:p w14:paraId="1E2DDD18" w14:textId="77777777" w:rsidR="0092054F" w:rsidRPr="000D042A" w:rsidRDefault="0092054F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D6BBEB"/>
            <w:vAlign w:val="center"/>
          </w:tcPr>
          <w:p w14:paraId="6087A29B" w14:textId="142BBA5C" w:rsidR="0092054F" w:rsidRPr="000D042A" w:rsidRDefault="004C04B9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English</w:t>
            </w: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4E75F9B0" w14:textId="77777777" w:rsidR="0092054F" w:rsidRPr="000D042A" w:rsidRDefault="0092054F" w:rsidP="00B165E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77" w:type="dxa"/>
            <w:shd w:val="clear" w:color="auto" w:fill="FB6D6D"/>
            <w:vAlign w:val="center"/>
          </w:tcPr>
          <w:p w14:paraId="142814AA" w14:textId="77777777" w:rsidR="0092054F" w:rsidRDefault="0092054F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  <w:p w14:paraId="7C0E37BD" w14:textId="3632D393" w:rsidR="0092054F" w:rsidRDefault="00CD0D25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anish</w:t>
            </w:r>
          </w:p>
          <w:p w14:paraId="4D34B6E4" w14:textId="4E80EEA0" w:rsidR="0092054F" w:rsidRPr="000D042A" w:rsidRDefault="0092054F" w:rsidP="00741A79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071" w:type="dxa"/>
            <w:shd w:val="clear" w:color="auto" w:fill="FBE4D5" w:themeFill="accent2" w:themeFillTint="33"/>
            <w:vAlign w:val="center"/>
          </w:tcPr>
          <w:p w14:paraId="5FEDD7E2" w14:textId="1F43C73E" w:rsidR="0092054F" w:rsidRPr="000D042A" w:rsidRDefault="0092054F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ental maths</w:t>
            </w:r>
          </w:p>
        </w:tc>
        <w:tc>
          <w:tcPr>
            <w:tcW w:w="1146" w:type="dxa"/>
            <w:shd w:val="clear" w:color="auto" w:fill="D6BBEB"/>
            <w:vAlign w:val="center"/>
          </w:tcPr>
          <w:p w14:paraId="3B833429" w14:textId="404AE0D1" w:rsidR="0092054F" w:rsidRPr="000D042A" w:rsidRDefault="0092054F" w:rsidP="005B4E9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ellings</w:t>
            </w:r>
          </w:p>
        </w:tc>
      </w:tr>
    </w:tbl>
    <w:p w14:paraId="1239C43F" w14:textId="77777777" w:rsidR="00A33FEE" w:rsidRDefault="00A33FEE" w:rsidP="00A33FEE">
      <w:pPr>
        <w:tabs>
          <w:tab w:val="left" w:pos="8734"/>
        </w:tabs>
        <w:rPr>
          <w:rFonts w:ascii="Arial" w:hAnsi="Arial"/>
        </w:rPr>
      </w:pPr>
    </w:p>
    <w:p w14:paraId="0C03D98B" w14:textId="48CD977F" w:rsidR="00A33FEE" w:rsidRPr="002A65C3" w:rsidRDefault="00A33FEE" w:rsidP="00A33FEE">
      <w:pPr>
        <w:tabs>
          <w:tab w:val="left" w:pos="8734"/>
        </w:tabs>
        <w:rPr>
          <w:rFonts w:ascii="Arial" w:hAnsi="Arial"/>
        </w:rPr>
      </w:pPr>
      <w:r w:rsidRPr="002A65C3">
        <w:rPr>
          <w:rFonts w:ascii="Arial" w:hAnsi="Arial"/>
        </w:rPr>
        <w:t>Outdoor L</w:t>
      </w:r>
      <w:r>
        <w:rPr>
          <w:rFonts w:ascii="Arial" w:hAnsi="Arial"/>
        </w:rPr>
        <w:t>earning will occur during the week lending itself to the learning taking place.</w:t>
      </w:r>
    </w:p>
    <w:p w14:paraId="2CC595C7" w14:textId="77777777" w:rsidR="00795165" w:rsidRPr="000D042A" w:rsidRDefault="00795165">
      <w:pPr>
        <w:rPr>
          <w:sz w:val="22"/>
          <w:szCs w:val="22"/>
        </w:rPr>
      </w:pPr>
    </w:p>
    <w:sectPr w:rsidR="00795165" w:rsidRPr="000D042A" w:rsidSect="00B165E7">
      <w:headerReference w:type="default" r:id="rId9"/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3FEF64" w14:textId="77777777" w:rsidR="00C50FF8" w:rsidRDefault="00C50FF8" w:rsidP="009C789E">
      <w:r>
        <w:separator/>
      </w:r>
    </w:p>
  </w:endnote>
  <w:endnote w:type="continuationSeparator" w:id="0">
    <w:p w14:paraId="464F42AD" w14:textId="77777777" w:rsidR="00C50FF8" w:rsidRDefault="00C50FF8" w:rsidP="009C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B235D" w14:textId="77777777" w:rsidR="00C50FF8" w:rsidRDefault="00C50FF8" w:rsidP="009C789E">
      <w:r>
        <w:separator/>
      </w:r>
    </w:p>
  </w:footnote>
  <w:footnote w:type="continuationSeparator" w:id="0">
    <w:p w14:paraId="39ED2CC2" w14:textId="77777777" w:rsidR="00C50FF8" w:rsidRDefault="00C50FF8" w:rsidP="009C78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373E4" w14:textId="51D18946" w:rsidR="009C789E" w:rsidRDefault="00D154AD" w:rsidP="009C789E">
    <w:pPr>
      <w:pStyle w:val="Header"/>
      <w:jc w:val="center"/>
      <w:rPr>
        <w:rFonts w:ascii="Tahoma" w:hAnsi="Tahoma" w:cs="Tahoma"/>
      </w:rPr>
    </w:pPr>
    <w:r>
      <w:rPr>
        <w:rFonts w:ascii="Tahoma" w:hAnsi="Tahoma" w:cs="Tahoma"/>
      </w:rPr>
      <w:t xml:space="preserve">Jupiter timetable </w:t>
    </w:r>
  </w:p>
  <w:p w14:paraId="6E8C251C" w14:textId="27638394" w:rsidR="00646621" w:rsidRPr="00D154AD" w:rsidRDefault="00646621" w:rsidP="009C789E">
    <w:pPr>
      <w:pStyle w:val="Header"/>
      <w:jc w:val="center"/>
      <w:rPr>
        <w:rFonts w:ascii="Tahoma" w:hAnsi="Tahoma" w:cs="Tahoma"/>
      </w:rPr>
    </w:pPr>
    <w:r>
      <w:rPr>
        <w:rFonts w:ascii="Tahoma" w:hAnsi="Tahoma" w:cs="Tahoma"/>
      </w:rPr>
      <w:t xml:space="preserve">Term </w:t>
    </w:r>
    <w:r w:rsidR="00454AAA">
      <w:rPr>
        <w:rFonts w:ascii="Tahoma" w:hAnsi="Tahoma" w:cs="Tahoma"/>
      </w:rPr>
      <w:t>3</w:t>
    </w:r>
  </w:p>
  <w:p w14:paraId="6DDBE259" w14:textId="77777777" w:rsidR="009C789E" w:rsidRDefault="009C78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LawNDAyMgVSJko6SsGpxcWZ+XkgBaa1AOGppaEsAAAA"/>
  </w:docVars>
  <w:rsids>
    <w:rsidRoot w:val="00B165E7"/>
    <w:rsid w:val="00000CD7"/>
    <w:rsid w:val="00002567"/>
    <w:rsid w:val="000036C2"/>
    <w:rsid w:val="000041D8"/>
    <w:rsid w:val="000046DB"/>
    <w:rsid w:val="00005ACE"/>
    <w:rsid w:val="00006B89"/>
    <w:rsid w:val="00007A06"/>
    <w:rsid w:val="00010770"/>
    <w:rsid w:val="00011047"/>
    <w:rsid w:val="00012000"/>
    <w:rsid w:val="0001284A"/>
    <w:rsid w:val="00014E63"/>
    <w:rsid w:val="000162E8"/>
    <w:rsid w:val="000164DC"/>
    <w:rsid w:val="000172A7"/>
    <w:rsid w:val="000176C7"/>
    <w:rsid w:val="00017994"/>
    <w:rsid w:val="00017C30"/>
    <w:rsid w:val="00017CB0"/>
    <w:rsid w:val="00020EEF"/>
    <w:rsid w:val="0002276E"/>
    <w:rsid w:val="000238D8"/>
    <w:rsid w:val="00024D1F"/>
    <w:rsid w:val="000251B9"/>
    <w:rsid w:val="0002626E"/>
    <w:rsid w:val="00027014"/>
    <w:rsid w:val="00027ABD"/>
    <w:rsid w:val="00030E6D"/>
    <w:rsid w:val="0003268C"/>
    <w:rsid w:val="0003303F"/>
    <w:rsid w:val="00034F98"/>
    <w:rsid w:val="000355AF"/>
    <w:rsid w:val="00036FFB"/>
    <w:rsid w:val="00037025"/>
    <w:rsid w:val="000407DC"/>
    <w:rsid w:val="00041B81"/>
    <w:rsid w:val="00042367"/>
    <w:rsid w:val="00044537"/>
    <w:rsid w:val="00045F53"/>
    <w:rsid w:val="00046C85"/>
    <w:rsid w:val="00046CE2"/>
    <w:rsid w:val="00050919"/>
    <w:rsid w:val="00051050"/>
    <w:rsid w:val="00053768"/>
    <w:rsid w:val="00056BF7"/>
    <w:rsid w:val="00056EF4"/>
    <w:rsid w:val="000570A6"/>
    <w:rsid w:val="00057E9A"/>
    <w:rsid w:val="00060289"/>
    <w:rsid w:val="00062497"/>
    <w:rsid w:val="0006342B"/>
    <w:rsid w:val="00063A48"/>
    <w:rsid w:val="00065A94"/>
    <w:rsid w:val="00067239"/>
    <w:rsid w:val="000678A1"/>
    <w:rsid w:val="00067ED2"/>
    <w:rsid w:val="00070FC6"/>
    <w:rsid w:val="00070FFE"/>
    <w:rsid w:val="00072663"/>
    <w:rsid w:val="0007324A"/>
    <w:rsid w:val="00073E2E"/>
    <w:rsid w:val="000744CB"/>
    <w:rsid w:val="00074CC0"/>
    <w:rsid w:val="000825D9"/>
    <w:rsid w:val="0008286C"/>
    <w:rsid w:val="00083299"/>
    <w:rsid w:val="00083B2F"/>
    <w:rsid w:val="00083EAF"/>
    <w:rsid w:val="00085529"/>
    <w:rsid w:val="000855BA"/>
    <w:rsid w:val="00085EFC"/>
    <w:rsid w:val="000861A7"/>
    <w:rsid w:val="000868FD"/>
    <w:rsid w:val="00086A9C"/>
    <w:rsid w:val="00087DD6"/>
    <w:rsid w:val="000909D7"/>
    <w:rsid w:val="00091F54"/>
    <w:rsid w:val="00092E79"/>
    <w:rsid w:val="00093D42"/>
    <w:rsid w:val="000964DE"/>
    <w:rsid w:val="000A078B"/>
    <w:rsid w:val="000A13AD"/>
    <w:rsid w:val="000A2938"/>
    <w:rsid w:val="000A3769"/>
    <w:rsid w:val="000A4DF4"/>
    <w:rsid w:val="000A5E22"/>
    <w:rsid w:val="000A65BC"/>
    <w:rsid w:val="000A69EC"/>
    <w:rsid w:val="000A7F43"/>
    <w:rsid w:val="000B037E"/>
    <w:rsid w:val="000B04F2"/>
    <w:rsid w:val="000B124D"/>
    <w:rsid w:val="000B3D0D"/>
    <w:rsid w:val="000B4F28"/>
    <w:rsid w:val="000B4F7F"/>
    <w:rsid w:val="000B5989"/>
    <w:rsid w:val="000C05E4"/>
    <w:rsid w:val="000C0FCE"/>
    <w:rsid w:val="000C144D"/>
    <w:rsid w:val="000C17CD"/>
    <w:rsid w:val="000C3D6C"/>
    <w:rsid w:val="000C5418"/>
    <w:rsid w:val="000C789C"/>
    <w:rsid w:val="000D042A"/>
    <w:rsid w:val="000D0EC3"/>
    <w:rsid w:val="000D22F6"/>
    <w:rsid w:val="000D26AA"/>
    <w:rsid w:val="000D6395"/>
    <w:rsid w:val="000D7C28"/>
    <w:rsid w:val="000E0154"/>
    <w:rsid w:val="000E090F"/>
    <w:rsid w:val="000E11BA"/>
    <w:rsid w:val="000E5ED0"/>
    <w:rsid w:val="000E600D"/>
    <w:rsid w:val="000E6CD1"/>
    <w:rsid w:val="000E6D13"/>
    <w:rsid w:val="000E72D1"/>
    <w:rsid w:val="000F06A3"/>
    <w:rsid w:val="000F184A"/>
    <w:rsid w:val="000F2B00"/>
    <w:rsid w:val="000F342B"/>
    <w:rsid w:val="000F4861"/>
    <w:rsid w:val="000F4B6D"/>
    <w:rsid w:val="000F4E7D"/>
    <w:rsid w:val="000F543C"/>
    <w:rsid w:val="00101C9B"/>
    <w:rsid w:val="00104495"/>
    <w:rsid w:val="0010486D"/>
    <w:rsid w:val="00105678"/>
    <w:rsid w:val="00106047"/>
    <w:rsid w:val="001060B0"/>
    <w:rsid w:val="001066D6"/>
    <w:rsid w:val="001071C8"/>
    <w:rsid w:val="00115CFD"/>
    <w:rsid w:val="0011646E"/>
    <w:rsid w:val="00116679"/>
    <w:rsid w:val="00116F35"/>
    <w:rsid w:val="001172CD"/>
    <w:rsid w:val="001175B6"/>
    <w:rsid w:val="00117A2C"/>
    <w:rsid w:val="001204D9"/>
    <w:rsid w:val="00121425"/>
    <w:rsid w:val="00123909"/>
    <w:rsid w:val="0012470C"/>
    <w:rsid w:val="00125229"/>
    <w:rsid w:val="00125ED9"/>
    <w:rsid w:val="001268F4"/>
    <w:rsid w:val="00127384"/>
    <w:rsid w:val="00127496"/>
    <w:rsid w:val="00127D7D"/>
    <w:rsid w:val="00130135"/>
    <w:rsid w:val="0013133D"/>
    <w:rsid w:val="00132189"/>
    <w:rsid w:val="0013260A"/>
    <w:rsid w:val="001334F9"/>
    <w:rsid w:val="001345EC"/>
    <w:rsid w:val="00136901"/>
    <w:rsid w:val="00136997"/>
    <w:rsid w:val="001375E0"/>
    <w:rsid w:val="001406C5"/>
    <w:rsid w:val="001414F3"/>
    <w:rsid w:val="00141E0B"/>
    <w:rsid w:val="00142E68"/>
    <w:rsid w:val="0014493B"/>
    <w:rsid w:val="0015023A"/>
    <w:rsid w:val="00151EDE"/>
    <w:rsid w:val="00152BBF"/>
    <w:rsid w:val="0015369F"/>
    <w:rsid w:val="0015436E"/>
    <w:rsid w:val="00154E28"/>
    <w:rsid w:val="00154E2A"/>
    <w:rsid w:val="00154EF0"/>
    <w:rsid w:val="00155612"/>
    <w:rsid w:val="0016038E"/>
    <w:rsid w:val="00162492"/>
    <w:rsid w:val="00162FF8"/>
    <w:rsid w:val="00164F0F"/>
    <w:rsid w:val="00170285"/>
    <w:rsid w:val="00172961"/>
    <w:rsid w:val="00172C4D"/>
    <w:rsid w:val="00172EB3"/>
    <w:rsid w:val="00173712"/>
    <w:rsid w:val="0017444C"/>
    <w:rsid w:val="00174E08"/>
    <w:rsid w:val="00175372"/>
    <w:rsid w:val="00177FCE"/>
    <w:rsid w:val="001801AF"/>
    <w:rsid w:val="00182035"/>
    <w:rsid w:val="00182B03"/>
    <w:rsid w:val="00182FA2"/>
    <w:rsid w:val="001834F7"/>
    <w:rsid w:val="00183746"/>
    <w:rsid w:val="00183EA9"/>
    <w:rsid w:val="00184119"/>
    <w:rsid w:val="00184892"/>
    <w:rsid w:val="00185381"/>
    <w:rsid w:val="00185956"/>
    <w:rsid w:val="001860A4"/>
    <w:rsid w:val="00186150"/>
    <w:rsid w:val="001875C4"/>
    <w:rsid w:val="00190D9E"/>
    <w:rsid w:val="001915E3"/>
    <w:rsid w:val="00192165"/>
    <w:rsid w:val="0019271A"/>
    <w:rsid w:val="00192BA0"/>
    <w:rsid w:val="001935E4"/>
    <w:rsid w:val="00193D19"/>
    <w:rsid w:val="00194863"/>
    <w:rsid w:val="00195BB1"/>
    <w:rsid w:val="00196079"/>
    <w:rsid w:val="00196288"/>
    <w:rsid w:val="00196760"/>
    <w:rsid w:val="00197B3C"/>
    <w:rsid w:val="001A0082"/>
    <w:rsid w:val="001A0446"/>
    <w:rsid w:val="001A08AF"/>
    <w:rsid w:val="001A186F"/>
    <w:rsid w:val="001A24D1"/>
    <w:rsid w:val="001A3A66"/>
    <w:rsid w:val="001A3EA9"/>
    <w:rsid w:val="001A48E9"/>
    <w:rsid w:val="001A525C"/>
    <w:rsid w:val="001A5DCF"/>
    <w:rsid w:val="001A6284"/>
    <w:rsid w:val="001A6FD9"/>
    <w:rsid w:val="001A749C"/>
    <w:rsid w:val="001B1125"/>
    <w:rsid w:val="001B1C05"/>
    <w:rsid w:val="001B294C"/>
    <w:rsid w:val="001B3514"/>
    <w:rsid w:val="001B3BB1"/>
    <w:rsid w:val="001B45AF"/>
    <w:rsid w:val="001B45DD"/>
    <w:rsid w:val="001B51FB"/>
    <w:rsid w:val="001B5D00"/>
    <w:rsid w:val="001B75E8"/>
    <w:rsid w:val="001B79B3"/>
    <w:rsid w:val="001B7C6C"/>
    <w:rsid w:val="001C271B"/>
    <w:rsid w:val="001C4462"/>
    <w:rsid w:val="001C55C9"/>
    <w:rsid w:val="001D06CF"/>
    <w:rsid w:val="001D102E"/>
    <w:rsid w:val="001D1B38"/>
    <w:rsid w:val="001D309A"/>
    <w:rsid w:val="001D3140"/>
    <w:rsid w:val="001D6D96"/>
    <w:rsid w:val="001D7EB6"/>
    <w:rsid w:val="001E0BF7"/>
    <w:rsid w:val="001E20BF"/>
    <w:rsid w:val="001E237E"/>
    <w:rsid w:val="001E277D"/>
    <w:rsid w:val="001E5AF4"/>
    <w:rsid w:val="001E638D"/>
    <w:rsid w:val="001E794E"/>
    <w:rsid w:val="001F14B2"/>
    <w:rsid w:val="001F1ADF"/>
    <w:rsid w:val="001F1DCC"/>
    <w:rsid w:val="001F26E2"/>
    <w:rsid w:val="001F37BA"/>
    <w:rsid w:val="001F3C0F"/>
    <w:rsid w:val="001F560E"/>
    <w:rsid w:val="001F7198"/>
    <w:rsid w:val="002000CA"/>
    <w:rsid w:val="00204887"/>
    <w:rsid w:val="002078F2"/>
    <w:rsid w:val="002079D8"/>
    <w:rsid w:val="002109FB"/>
    <w:rsid w:val="00211209"/>
    <w:rsid w:val="00211338"/>
    <w:rsid w:val="00211AC3"/>
    <w:rsid w:val="00212B9B"/>
    <w:rsid w:val="00212DE0"/>
    <w:rsid w:val="002158EA"/>
    <w:rsid w:val="0021635F"/>
    <w:rsid w:val="0021685A"/>
    <w:rsid w:val="00216CEB"/>
    <w:rsid w:val="00220C4D"/>
    <w:rsid w:val="002210C3"/>
    <w:rsid w:val="002211C2"/>
    <w:rsid w:val="002215B4"/>
    <w:rsid w:val="0022201E"/>
    <w:rsid w:val="00223638"/>
    <w:rsid w:val="00223963"/>
    <w:rsid w:val="002241D0"/>
    <w:rsid w:val="002254B5"/>
    <w:rsid w:val="002302C8"/>
    <w:rsid w:val="00232EC1"/>
    <w:rsid w:val="00233544"/>
    <w:rsid w:val="002363B8"/>
    <w:rsid w:val="00236F97"/>
    <w:rsid w:val="0023773E"/>
    <w:rsid w:val="00240D8E"/>
    <w:rsid w:val="002410C9"/>
    <w:rsid w:val="0024131B"/>
    <w:rsid w:val="0024195D"/>
    <w:rsid w:val="00242F44"/>
    <w:rsid w:val="00252553"/>
    <w:rsid w:val="00252AEC"/>
    <w:rsid w:val="00254184"/>
    <w:rsid w:val="00254391"/>
    <w:rsid w:val="0025604F"/>
    <w:rsid w:val="00256DBC"/>
    <w:rsid w:val="00256E73"/>
    <w:rsid w:val="0026136C"/>
    <w:rsid w:val="0026162F"/>
    <w:rsid w:val="00263D32"/>
    <w:rsid w:val="00263EB8"/>
    <w:rsid w:val="002640D1"/>
    <w:rsid w:val="002671CC"/>
    <w:rsid w:val="0027156D"/>
    <w:rsid w:val="00272D50"/>
    <w:rsid w:val="00274996"/>
    <w:rsid w:val="0027548E"/>
    <w:rsid w:val="0027654D"/>
    <w:rsid w:val="00276910"/>
    <w:rsid w:val="0027736F"/>
    <w:rsid w:val="002775D3"/>
    <w:rsid w:val="002801FD"/>
    <w:rsid w:val="00282795"/>
    <w:rsid w:val="00285546"/>
    <w:rsid w:val="00285F13"/>
    <w:rsid w:val="00286EB5"/>
    <w:rsid w:val="002873CC"/>
    <w:rsid w:val="00292193"/>
    <w:rsid w:val="00293911"/>
    <w:rsid w:val="00294596"/>
    <w:rsid w:val="00294A9B"/>
    <w:rsid w:val="00295015"/>
    <w:rsid w:val="00295BBF"/>
    <w:rsid w:val="00295C03"/>
    <w:rsid w:val="00297652"/>
    <w:rsid w:val="002A0F02"/>
    <w:rsid w:val="002A2186"/>
    <w:rsid w:val="002A383B"/>
    <w:rsid w:val="002A3D52"/>
    <w:rsid w:val="002A3F57"/>
    <w:rsid w:val="002A42EC"/>
    <w:rsid w:val="002A44AF"/>
    <w:rsid w:val="002A57F0"/>
    <w:rsid w:val="002A6932"/>
    <w:rsid w:val="002A6DFA"/>
    <w:rsid w:val="002B01FD"/>
    <w:rsid w:val="002B2F05"/>
    <w:rsid w:val="002B4E10"/>
    <w:rsid w:val="002B53B1"/>
    <w:rsid w:val="002B579D"/>
    <w:rsid w:val="002B58CB"/>
    <w:rsid w:val="002C005E"/>
    <w:rsid w:val="002C02CF"/>
    <w:rsid w:val="002C04EB"/>
    <w:rsid w:val="002C2F9E"/>
    <w:rsid w:val="002C5477"/>
    <w:rsid w:val="002C75D3"/>
    <w:rsid w:val="002D0089"/>
    <w:rsid w:val="002D1A63"/>
    <w:rsid w:val="002D30A4"/>
    <w:rsid w:val="002D33A5"/>
    <w:rsid w:val="002D3E84"/>
    <w:rsid w:val="002D418B"/>
    <w:rsid w:val="002D4661"/>
    <w:rsid w:val="002D5377"/>
    <w:rsid w:val="002E038D"/>
    <w:rsid w:val="002E03E9"/>
    <w:rsid w:val="002E19F0"/>
    <w:rsid w:val="002E2B6E"/>
    <w:rsid w:val="002E2E62"/>
    <w:rsid w:val="002E3F6F"/>
    <w:rsid w:val="002E3FDC"/>
    <w:rsid w:val="002E436A"/>
    <w:rsid w:val="002E4392"/>
    <w:rsid w:val="002E4D60"/>
    <w:rsid w:val="002E5A20"/>
    <w:rsid w:val="002E7288"/>
    <w:rsid w:val="002E7C5A"/>
    <w:rsid w:val="002F13D0"/>
    <w:rsid w:val="002F20C3"/>
    <w:rsid w:val="002F2B98"/>
    <w:rsid w:val="002F3EB9"/>
    <w:rsid w:val="002F3ED9"/>
    <w:rsid w:val="002F44A4"/>
    <w:rsid w:val="002F4AB4"/>
    <w:rsid w:val="002F5137"/>
    <w:rsid w:val="002F6482"/>
    <w:rsid w:val="002F6E99"/>
    <w:rsid w:val="003004B8"/>
    <w:rsid w:val="00300CCF"/>
    <w:rsid w:val="00300D02"/>
    <w:rsid w:val="0030182A"/>
    <w:rsid w:val="00301980"/>
    <w:rsid w:val="003027EE"/>
    <w:rsid w:val="0030324A"/>
    <w:rsid w:val="00306654"/>
    <w:rsid w:val="003073CE"/>
    <w:rsid w:val="00307AB0"/>
    <w:rsid w:val="00311033"/>
    <w:rsid w:val="0031278D"/>
    <w:rsid w:val="003132C9"/>
    <w:rsid w:val="00314DF6"/>
    <w:rsid w:val="0031543E"/>
    <w:rsid w:val="0031584C"/>
    <w:rsid w:val="00316656"/>
    <w:rsid w:val="003176AC"/>
    <w:rsid w:val="00317CD5"/>
    <w:rsid w:val="00321245"/>
    <w:rsid w:val="003224B3"/>
    <w:rsid w:val="0032301E"/>
    <w:rsid w:val="00324D3A"/>
    <w:rsid w:val="003264C7"/>
    <w:rsid w:val="0032652A"/>
    <w:rsid w:val="00326931"/>
    <w:rsid w:val="00326F79"/>
    <w:rsid w:val="00326FC7"/>
    <w:rsid w:val="00327CEF"/>
    <w:rsid w:val="0033031A"/>
    <w:rsid w:val="00332232"/>
    <w:rsid w:val="00332EF2"/>
    <w:rsid w:val="003331F2"/>
    <w:rsid w:val="00333BE0"/>
    <w:rsid w:val="003340E7"/>
    <w:rsid w:val="003346CB"/>
    <w:rsid w:val="00334AF1"/>
    <w:rsid w:val="00336C2D"/>
    <w:rsid w:val="00336C68"/>
    <w:rsid w:val="003377A6"/>
    <w:rsid w:val="00337C31"/>
    <w:rsid w:val="00337D12"/>
    <w:rsid w:val="00337F03"/>
    <w:rsid w:val="00341191"/>
    <w:rsid w:val="00341225"/>
    <w:rsid w:val="00341D54"/>
    <w:rsid w:val="00342596"/>
    <w:rsid w:val="003425F2"/>
    <w:rsid w:val="00345CDF"/>
    <w:rsid w:val="0034727C"/>
    <w:rsid w:val="0035011B"/>
    <w:rsid w:val="00350223"/>
    <w:rsid w:val="00351405"/>
    <w:rsid w:val="0035207B"/>
    <w:rsid w:val="00353ABB"/>
    <w:rsid w:val="00356DA4"/>
    <w:rsid w:val="00357580"/>
    <w:rsid w:val="00357692"/>
    <w:rsid w:val="0036054C"/>
    <w:rsid w:val="00361352"/>
    <w:rsid w:val="00361396"/>
    <w:rsid w:val="003613A0"/>
    <w:rsid w:val="00362CAC"/>
    <w:rsid w:val="00365DE7"/>
    <w:rsid w:val="00366234"/>
    <w:rsid w:val="00366E65"/>
    <w:rsid w:val="00366FDB"/>
    <w:rsid w:val="00367F07"/>
    <w:rsid w:val="003707CC"/>
    <w:rsid w:val="0037132A"/>
    <w:rsid w:val="00371748"/>
    <w:rsid w:val="003722A1"/>
    <w:rsid w:val="00372B5A"/>
    <w:rsid w:val="00373C0C"/>
    <w:rsid w:val="00373C3C"/>
    <w:rsid w:val="00376330"/>
    <w:rsid w:val="00377D65"/>
    <w:rsid w:val="00384B4D"/>
    <w:rsid w:val="00386456"/>
    <w:rsid w:val="00387031"/>
    <w:rsid w:val="00387E82"/>
    <w:rsid w:val="003906ED"/>
    <w:rsid w:val="00391737"/>
    <w:rsid w:val="00391920"/>
    <w:rsid w:val="0039283B"/>
    <w:rsid w:val="0039314B"/>
    <w:rsid w:val="00393385"/>
    <w:rsid w:val="00395633"/>
    <w:rsid w:val="003956EC"/>
    <w:rsid w:val="00395839"/>
    <w:rsid w:val="00396079"/>
    <w:rsid w:val="00396883"/>
    <w:rsid w:val="00396C86"/>
    <w:rsid w:val="003A07C5"/>
    <w:rsid w:val="003A083A"/>
    <w:rsid w:val="003A14FC"/>
    <w:rsid w:val="003A21EB"/>
    <w:rsid w:val="003A3B84"/>
    <w:rsid w:val="003A5440"/>
    <w:rsid w:val="003A6771"/>
    <w:rsid w:val="003B0174"/>
    <w:rsid w:val="003B0B6E"/>
    <w:rsid w:val="003B11BA"/>
    <w:rsid w:val="003B2581"/>
    <w:rsid w:val="003B35A7"/>
    <w:rsid w:val="003B3882"/>
    <w:rsid w:val="003B514C"/>
    <w:rsid w:val="003B6510"/>
    <w:rsid w:val="003B7AB6"/>
    <w:rsid w:val="003C1D36"/>
    <w:rsid w:val="003C1F16"/>
    <w:rsid w:val="003C3160"/>
    <w:rsid w:val="003C3893"/>
    <w:rsid w:val="003C49BC"/>
    <w:rsid w:val="003C49E3"/>
    <w:rsid w:val="003C5AD5"/>
    <w:rsid w:val="003C65A7"/>
    <w:rsid w:val="003C7487"/>
    <w:rsid w:val="003D0EFC"/>
    <w:rsid w:val="003D110F"/>
    <w:rsid w:val="003D434E"/>
    <w:rsid w:val="003D4370"/>
    <w:rsid w:val="003D4643"/>
    <w:rsid w:val="003D6374"/>
    <w:rsid w:val="003D6AC7"/>
    <w:rsid w:val="003E065A"/>
    <w:rsid w:val="003E0ECD"/>
    <w:rsid w:val="003E1FA6"/>
    <w:rsid w:val="003E295C"/>
    <w:rsid w:val="003E32D2"/>
    <w:rsid w:val="003E4172"/>
    <w:rsid w:val="003E4885"/>
    <w:rsid w:val="003E4D5C"/>
    <w:rsid w:val="003E5D96"/>
    <w:rsid w:val="003E7360"/>
    <w:rsid w:val="003E765A"/>
    <w:rsid w:val="003E770F"/>
    <w:rsid w:val="003F01FF"/>
    <w:rsid w:val="003F04F8"/>
    <w:rsid w:val="003F1DB7"/>
    <w:rsid w:val="003F328F"/>
    <w:rsid w:val="003F3415"/>
    <w:rsid w:val="003F3421"/>
    <w:rsid w:val="003F3BCD"/>
    <w:rsid w:val="003F5B56"/>
    <w:rsid w:val="003F6C0D"/>
    <w:rsid w:val="003F78EA"/>
    <w:rsid w:val="003F7FE8"/>
    <w:rsid w:val="0040000F"/>
    <w:rsid w:val="00400808"/>
    <w:rsid w:val="00400811"/>
    <w:rsid w:val="00401343"/>
    <w:rsid w:val="00401B28"/>
    <w:rsid w:val="00405286"/>
    <w:rsid w:val="004066C2"/>
    <w:rsid w:val="00406881"/>
    <w:rsid w:val="00411FD4"/>
    <w:rsid w:val="00413858"/>
    <w:rsid w:val="004139B9"/>
    <w:rsid w:val="00415021"/>
    <w:rsid w:val="0041542F"/>
    <w:rsid w:val="00416C19"/>
    <w:rsid w:val="0042098A"/>
    <w:rsid w:val="004212AB"/>
    <w:rsid w:val="00421E65"/>
    <w:rsid w:val="00423406"/>
    <w:rsid w:val="00424E86"/>
    <w:rsid w:val="004262E9"/>
    <w:rsid w:val="00426A1E"/>
    <w:rsid w:val="004339A0"/>
    <w:rsid w:val="00434087"/>
    <w:rsid w:val="004363D2"/>
    <w:rsid w:val="004376DA"/>
    <w:rsid w:val="00437CC4"/>
    <w:rsid w:val="004402ED"/>
    <w:rsid w:val="0044158B"/>
    <w:rsid w:val="00443275"/>
    <w:rsid w:val="00444CAF"/>
    <w:rsid w:val="00445981"/>
    <w:rsid w:val="00445AD5"/>
    <w:rsid w:val="0044623D"/>
    <w:rsid w:val="00447857"/>
    <w:rsid w:val="004537E4"/>
    <w:rsid w:val="00453BEC"/>
    <w:rsid w:val="00453E10"/>
    <w:rsid w:val="00454881"/>
    <w:rsid w:val="00454AAA"/>
    <w:rsid w:val="0045556F"/>
    <w:rsid w:val="00456A8D"/>
    <w:rsid w:val="00457673"/>
    <w:rsid w:val="00460090"/>
    <w:rsid w:val="00461387"/>
    <w:rsid w:val="004618D9"/>
    <w:rsid w:val="0046356D"/>
    <w:rsid w:val="00463E71"/>
    <w:rsid w:val="004647D7"/>
    <w:rsid w:val="00464DB6"/>
    <w:rsid w:val="00465E6B"/>
    <w:rsid w:val="004669CA"/>
    <w:rsid w:val="00466A36"/>
    <w:rsid w:val="00467A57"/>
    <w:rsid w:val="00470EA2"/>
    <w:rsid w:val="00471F0B"/>
    <w:rsid w:val="00472670"/>
    <w:rsid w:val="00472C28"/>
    <w:rsid w:val="00473888"/>
    <w:rsid w:val="00473E1C"/>
    <w:rsid w:val="00473F14"/>
    <w:rsid w:val="004751E4"/>
    <w:rsid w:val="0047643E"/>
    <w:rsid w:val="004766BA"/>
    <w:rsid w:val="004771A7"/>
    <w:rsid w:val="00482FDA"/>
    <w:rsid w:val="00483920"/>
    <w:rsid w:val="00484D90"/>
    <w:rsid w:val="0048585B"/>
    <w:rsid w:val="00486460"/>
    <w:rsid w:val="0048673D"/>
    <w:rsid w:val="00487C94"/>
    <w:rsid w:val="00487CD0"/>
    <w:rsid w:val="0049175B"/>
    <w:rsid w:val="004922F8"/>
    <w:rsid w:val="00492BC0"/>
    <w:rsid w:val="004940F3"/>
    <w:rsid w:val="004941FD"/>
    <w:rsid w:val="00494244"/>
    <w:rsid w:val="0049454A"/>
    <w:rsid w:val="004967D1"/>
    <w:rsid w:val="0049739A"/>
    <w:rsid w:val="004A29E9"/>
    <w:rsid w:val="004A4B90"/>
    <w:rsid w:val="004A5C29"/>
    <w:rsid w:val="004A5FD6"/>
    <w:rsid w:val="004A656C"/>
    <w:rsid w:val="004A6EDA"/>
    <w:rsid w:val="004A6F77"/>
    <w:rsid w:val="004A7747"/>
    <w:rsid w:val="004B07A4"/>
    <w:rsid w:val="004B1A4C"/>
    <w:rsid w:val="004B2FC3"/>
    <w:rsid w:val="004B6E76"/>
    <w:rsid w:val="004C04B9"/>
    <w:rsid w:val="004C1204"/>
    <w:rsid w:val="004C249B"/>
    <w:rsid w:val="004C268B"/>
    <w:rsid w:val="004C441C"/>
    <w:rsid w:val="004C6222"/>
    <w:rsid w:val="004C66AC"/>
    <w:rsid w:val="004C7157"/>
    <w:rsid w:val="004C741A"/>
    <w:rsid w:val="004C7658"/>
    <w:rsid w:val="004D0B2D"/>
    <w:rsid w:val="004D17E4"/>
    <w:rsid w:val="004D38A5"/>
    <w:rsid w:val="004D3A7E"/>
    <w:rsid w:val="004D61D9"/>
    <w:rsid w:val="004D6F91"/>
    <w:rsid w:val="004D721E"/>
    <w:rsid w:val="004D7E36"/>
    <w:rsid w:val="004E15F3"/>
    <w:rsid w:val="004E1DE5"/>
    <w:rsid w:val="004E2EF5"/>
    <w:rsid w:val="004E34BD"/>
    <w:rsid w:val="004E3C05"/>
    <w:rsid w:val="004E53AA"/>
    <w:rsid w:val="004E6478"/>
    <w:rsid w:val="004E67B1"/>
    <w:rsid w:val="004E6F21"/>
    <w:rsid w:val="004E7C53"/>
    <w:rsid w:val="004F0F85"/>
    <w:rsid w:val="004F39EB"/>
    <w:rsid w:val="004F6F61"/>
    <w:rsid w:val="004F76B6"/>
    <w:rsid w:val="00501F8F"/>
    <w:rsid w:val="00502700"/>
    <w:rsid w:val="005029CC"/>
    <w:rsid w:val="00504F70"/>
    <w:rsid w:val="005057D7"/>
    <w:rsid w:val="005068BB"/>
    <w:rsid w:val="00506B0C"/>
    <w:rsid w:val="0050726C"/>
    <w:rsid w:val="00510351"/>
    <w:rsid w:val="005103AD"/>
    <w:rsid w:val="00513373"/>
    <w:rsid w:val="00514286"/>
    <w:rsid w:val="00514E4D"/>
    <w:rsid w:val="00515BE0"/>
    <w:rsid w:val="005165B7"/>
    <w:rsid w:val="005165DA"/>
    <w:rsid w:val="00516C96"/>
    <w:rsid w:val="00517CC7"/>
    <w:rsid w:val="0052074A"/>
    <w:rsid w:val="005216F3"/>
    <w:rsid w:val="005217E5"/>
    <w:rsid w:val="005225FC"/>
    <w:rsid w:val="005253DC"/>
    <w:rsid w:val="0052583A"/>
    <w:rsid w:val="00526343"/>
    <w:rsid w:val="0052657F"/>
    <w:rsid w:val="00526E55"/>
    <w:rsid w:val="00527344"/>
    <w:rsid w:val="00527361"/>
    <w:rsid w:val="00527850"/>
    <w:rsid w:val="00527B81"/>
    <w:rsid w:val="00527DF4"/>
    <w:rsid w:val="005300A2"/>
    <w:rsid w:val="00533BBB"/>
    <w:rsid w:val="00534CB5"/>
    <w:rsid w:val="00536149"/>
    <w:rsid w:val="00536B18"/>
    <w:rsid w:val="00537E42"/>
    <w:rsid w:val="0054020C"/>
    <w:rsid w:val="00540D4C"/>
    <w:rsid w:val="00541165"/>
    <w:rsid w:val="0054173F"/>
    <w:rsid w:val="00541AF9"/>
    <w:rsid w:val="00542C0D"/>
    <w:rsid w:val="00544AE4"/>
    <w:rsid w:val="005469BE"/>
    <w:rsid w:val="00547669"/>
    <w:rsid w:val="005478A0"/>
    <w:rsid w:val="00547C12"/>
    <w:rsid w:val="005535F7"/>
    <w:rsid w:val="00553F15"/>
    <w:rsid w:val="0055447B"/>
    <w:rsid w:val="00554AD5"/>
    <w:rsid w:val="00555192"/>
    <w:rsid w:val="0055554E"/>
    <w:rsid w:val="0055579F"/>
    <w:rsid w:val="00555F08"/>
    <w:rsid w:val="00560098"/>
    <w:rsid w:val="005603AC"/>
    <w:rsid w:val="0056319E"/>
    <w:rsid w:val="005633FC"/>
    <w:rsid w:val="005648E9"/>
    <w:rsid w:val="005658ED"/>
    <w:rsid w:val="00566185"/>
    <w:rsid w:val="005703FA"/>
    <w:rsid w:val="00571207"/>
    <w:rsid w:val="005720A2"/>
    <w:rsid w:val="00572323"/>
    <w:rsid w:val="00572A1F"/>
    <w:rsid w:val="005749C3"/>
    <w:rsid w:val="00574E28"/>
    <w:rsid w:val="00574E4C"/>
    <w:rsid w:val="0057571A"/>
    <w:rsid w:val="00575B7C"/>
    <w:rsid w:val="00576DDC"/>
    <w:rsid w:val="005802B9"/>
    <w:rsid w:val="00580AFE"/>
    <w:rsid w:val="005815FA"/>
    <w:rsid w:val="00583253"/>
    <w:rsid w:val="005838B3"/>
    <w:rsid w:val="005847AC"/>
    <w:rsid w:val="005856C5"/>
    <w:rsid w:val="005858B3"/>
    <w:rsid w:val="0058650B"/>
    <w:rsid w:val="0058662B"/>
    <w:rsid w:val="005902DD"/>
    <w:rsid w:val="00590A15"/>
    <w:rsid w:val="00590E9D"/>
    <w:rsid w:val="0059187F"/>
    <w:rsid w:val="00591F28"/>
    <w:rsid w:val="00592047"/>
    <w:rsid w:val="005922E5"/>
    <w:rsid w:val="0059238A"/>
    <w:rsid w:val="00592529"/>
    <w:rsid w:val="00592CD9"/>
    <w:rsid w:val="00595C41"/>
    <w:rsid w:val="00596FD5"/>
    <w:rsid w:val="005A0049"/>
    <w:rsid w:val="005A1371"/>
    <w:rsid w:val="005A160B"/>
    <w:rsid w:val="005A1821"/>
    <w:rsid w:val="005A2191"/>
    <w:rsid w:val="005A3F00"/>
    <w:rsid w:val="005A463D"/>
    <w:rsid w:val="005A468E"/>
    <w:rsid w:val="005A49A4"/>
    <w:rsid w:val="005A6DDB"/>
    <w:rsid w:val="005A7A9D"/>
    <w:rsid w:val="005B0CEA"/>
    <w:rsid w:val="005B16E1"/>
    <w:rsid w:val="005B335C"/>
    <w:rsid w:val="005B470B"/>
    <w:rsid w:val="005B4E9C"/>
    <w:rsid w:val="005B6523"/>
    <w:rsid w:val="005B66D6"/>
    <w:rsid w:val="005B6CE9"/>
    <w:rsid w:val="005B7283"/>
    <w:rsid w:val="005B7789"/>
    <w:rsid w:val="005C00ED"/>
    <w:rsid w:val="005C09DF"/>
    <w:rsid w:val="005C1B71"/>
    <w:rsid w:val="005C25C2"/>
    <w:rsid w:val="005C4971"/>
    <w:rsid w:val="005C52D2"/>
    <w:rsid w:val="005C7336"/>
    <w:rsid w:val="005D0122"/>
    <w:rsid w:val="005D0CED"/>
    <w:rsid w:val="005D1469"/>
    <w:rsid w:val="005D46B5"/>
    <w:rsid w:val="005D6E6E"/>
    <w:rsid w:val="005E0245"/>
    <w:rsid w:val="005E1893"/>
    <w:rsid w:val="005E2213"/>
    <w:rsid w:val="005E31B3"/>
    <w:rsid w:val="005E3246"/>
    <w:rsid w:val="005E42EF"/>
    <w:rsid w:val="005E4C96"/>
    <w:rsid w:val="005E5550"/>
    <w:rsid w:val="005E6696"/>
    <w:rsid w:val="005E6F41"/>
    <w:rsid w:val="005E7517"/>
    <w:rsid w:val="005F07FB"/>
    <w:rsid w:val="005F0AF3"/>
    <w:rsid w:val="005F1280"/>
    <w:rsid w:val="005F1543"/>
    <w:rsid w:val="005F25BA"/>
    <w:rsid w:val="005F2659"/>
    <w:rsid w:val="005F2923"/>
    <w:rsid w:val="005F2D1B"/>
    <w:rsid w:val="005F3E3B"/>
    <w:rsid w:val="005F4F88"/>
    <w:rsid w:val="005F599B"/>
    <w:rsid w:val="005F5BA4"/>
    <w:rsid w:val="005F6627"/>
    <w:rsid w:val="005F787D"/>
    <w:rsid w:val="0060026C"/>
    <w:rsid w:val="00601946"/>
    <w:rsid w:val="00604442"/>
    <w:rsid w:val="00604E56"/>
    <w:rsid w:val="006053DE"/>
    <w:rsid w:val="006064CE"/>
    <w:rsid w:val="00606B2E"/>
    <w:rsid w:val="00606BD1"/>
    <w:rsid w:val="00612916"/>
    <w:rsid w:val="00613558"/>
    <w:rsid w:val="00614557"/>
    <w:rsid w:val="00614649"/>
    <w:rsid w:val="00614AE9"/>
    <w:rsid w:val="0061623A"/>
    <w:rsid w:val="00616591"/>
    <w:rsid w:val="006166DA"/>
    <w:rsid w:val="006171D7"/>
    <w:rsid w:val="00617997"/>
    <w:rsid w:val="006179E9"/>
    <w:rsid w:val="00617E98"/>
    <w:rsid w:val="00617F2B"/>
    <w:rsid w:val="006202FB"/>
    <w:rsid w:val="006239F9"/>
    <w:rsid w:val="00624CFC"/>
    <w:rsid w:val="00624E02"/>
    <w:rsid w:val="00624E4A"/>
    <w:rsid w:val="006250A5"/>
    <w:rsid w:val="0062527F"/>
    <w:rsid w:val="00625956"/>
    <w:rsid w:val="006260C3"/>
    <w:rsid w:val="006263ED"/>
    <w:rsid w:val="00626730"/>
    <w:rsid w:val="00632E9A"/>
    <w:rsid w:val="006330AD"/>
    <w:rsid w:val="00634E17"/>
    <w:rsid w:val="00636515"/>
    <w:rsid w:val="0063791C"/>
    <w:rsid w:val="00637EEE"/>
    <w:rsid w:val="00642028"/>
    <w:rsid w:val="0064247D"/>
    <w:rsid w:val="0064477C"/>
    <w:rsid w:val="00644B7B"/>
    <w:rsid w:val="00645BF9"/>
    <w:rsid w:val="00646621"/>
    <w:rsid w:val="00647635"/>
    <w:rsid w:val="006506E0"/>
    <w:rsid w:val="00651456"/>
    <w:rsid w:val="00652E51"/>
    <w:rsid w:val="006535E1"/>
    <w:rsid w:val="00654016"/>
    <w:rsid w:val="00654272"/>
    <w:rsid w:val="00660811"/>
    <w:rsid w:val="0066169E"/>
    <w:rsid w:val="00662AFA"/>
    <w:rsid w:val="00662B48"/>
    <w:rsid w:val="00663335"/>
    <w:rsid w:val="00664E6C"/>
    <w:rsid w:val="006667C4"/>
    <w:rsid w:val="00671391"/>
    <w:rsid w:val="00671E11"/>
    <w:rsid w:val="0067418A"/>
    <w:rsid w:val="00674909"/>
    <w:rsid w:val="0067601E"/>
    <w:rsid w:val="006762B6"/>
    <w:rsid w:val="0067636F"/>
    <w:rsid w:val="00677BD1"/>
    <w:rsid w:val="00682650"/>
    <w:rsid w:val="006844BF"/>
    <w:rsid w:val="0068563D"/>
    <w:rsid w:val="0068624C"/>
    <w:rsid w:val="006869A3"/>
    <w:rsid w:val="00687424"/>
    <w:rsid w:val="00687B07"/>
    <w:rsid w:val="00687CC5"/>
    <w:rsid w:val="006909CC"/>
    <w:rsid w:val="00690CA4"/>
    <w:rsid w:val="0069105A"/>
    <w:rsid w:val="00691EAB"/>
    <w:rsid w:val="0069599C"/>
    <w:rsid w:val="006959CD"/>
    <w:rsid w:val="00695C01"/>
    <w:rsid w:val="00696AE8"/>
    <w:rsid w:val="0069733A"/>
    <w:rsid w:val="00697CD8"/>
    <w:rsid w:val="006A16F3"/>
    <w:rsid w:val="006A30DF"/>
    <w:rsid w:val="006A34A1"/>
    <w:rsid w:val="006A3D61"/>
    <w:rsid w:val="006A576C"/>
    <w:rsid w:val="006A5828"/>
    <w:rsid w:val="006A645F"/>
    <w:rsid w:val="006A6D90"/>
    <w:rsid w:val="006A7604"/>
    <w:rsid w:val="006A7DEC"/>
    <w:rsid w:val="006B0AB0"/>
    <w:rsid w:val="006B2041"/>
    <w:rsid w:val="006B2046"/>
    <w:rsid w:val="006B36AB"/>
    <w:rsid w:val="006B38EA"/>
    <w:rsid w:val="006B39F2"/>
    <w:rsid w:val="006B4960"/>
    <w:rsid w:val="006B54E7"/>
    <w:rsid w:val="006B5E52"/>
    <w:rsid w:val="006B78E1"/>
    <w:rsid w:val="006B7A08"/>
    <w:rsid w:val="006B7AFD"/>
    <w:rsid w:val="006C0357"/>
    <w:rsid w:val="006C040A"/>
    <w:rsid w:val="006C1093"/>
    <w:rsid w:val="006C1BA8"/>
    <w:rsid w:val="006C2D8F"/>
    <w:rsid w:val="006C3B53"/>
    <w:rsid w:val="006C3BA5"/>
    <w:rsid w:val="006C3C7F"/>
    <w:rsid w:val="006C497F"/>
    <w:rsid w:val="006C4C8C"/>
    <w:rsid w:val="006C5378"/>
    <w:rsid w:val="006C5605"/>
    <w:rsid w:val="006C64C6"/>
    <w:rsid w:val="006C67A8"/>
    <w:rsid w:val="006C7A9B"/>
    <w:rsid w:val="006D26B2"/>
    <w:rsid w:val="006D2E20"/>
    <w:rsid w:val="006D3850"/>
    <w:rsid w:val="006D4969"/>
    <w:rsid w:val="006D4BCE"/>
    <w:rsid w:val="006D4E47"/>
    <w:rsid w:val="006D64B2"/>
    <w:rsid w:val="006D7096"/>
    <w:rsid w:val="006E00BD"/>
    <w:rsid w:val="006E1136"/>
    <w:rsid w:val="006E1CFE"/>
    <w:rsid w:val="006E29A2"/>
    <w:rsid w:val="006E2D67"/>
    <w:rsid w:val="006E5642"/>
    <w:rsid w:val="006E59AC"/>
    <w:rsid w:val="006E600A"/>
    <w:rsid w:val="006E6818"/>
    <w:rsid w:val="006E6BA3"/>
    <w:rsid w:val="006E7A97"/>
    <w:rsid w:val="006F02C9"/>
    <w:rsid w:val="006F0C4C"/>
    <w:rsid w:val="006F1026"/>
    <w:rsid w:val="006F13D5"/>
    <w:rsid w:val="006F2317"/>
    <w:rsid w:val="006F3247"/>
    <w:rsid w:val="006F3CA0"/>
    <w:rsid w:val="006F5D54"/>
    <w:rsid w:val="006F60D6"/>
    <w:rsid w:val="00701931"/>
    <w:rsid w:val="00701E0C"/>
    <w:rsid w:val="007032C9"/>
    <w:rsid w:val="00704480"/>
    <w:rsid w:val="00705D2A"/>
    <w:rsid w:val="00706A68"/>
    <w:rsid w:val="00706C24"/>
    <w:rsid w:val="00706CB6"/>
    <w:rsid w:val="00707996"/>
    <w:rsid w:val="00710F92"/>
    <w:rsid w:val="0071144B"/>
    <w:rsid w:val="00711989"/>
    <w:rsid w:val="007128FB"/>
    <w:rsid w:val="00712B47"/>
    <w:rsid w:val="007134FE"/>
    <w:rsid w:val="0071490B"/>
    <w:rsid w:val="00715F4F"/>
    <w:rsid w:val="0071622B"/>
    <w:rsid w:val="00716DBD"/>
    <w:rsid w:val="007170D6"/>
    <w:rsid w:val="0071746B"/>
    <w:rsid w:val="00720FFA"/>
    <w:rsid w:val="007217F6"/>
    <w:rsid w:val="00721D87"/>
    <w:rsid w:val="00722A4A"/>
    <w:rsid w:val="007233C6"/>
    <w:rsid w:val="007239AC"/>
    <w:rsid w:val="00725071"/>
    <w:rsid w:val="00725FFE"/>
    <w:rsid w:val="007269C0"/>
    <w:rsid w:val="007305D5"/>
    <w:rsid w:val="0073060B"/>
    <w:rsid w:val="00730A92"/>
    <w:rsid w:val="00732324"/>
    <w:rsid w:val="00732F49"/>
    <w:rsid w:val="00733AFA"/>
    <w:rsid w:val="00733E62"/>
    <w:rsid w:val="007343A8"/>
    <w:rsid w:val="007364B2"/>
    <w:rsid w:val="00736B8B"/>
    <w:rsid w:val="00737C6C"/>
    <w:rsid w:val="007400A3"/>
    <w:rsid w:val="00740F4D"/>
    <w:rsid w:val="007417A1"/>
    <w:rsid w:val="00741A79"/>
    <w:rsid w:val="00741D2B"/>
    <w:rsid w:val="00742C06"/>
    <w:rsid w:val="0074317C"/>
    <w:rsid w:val="0074322B"/>
    <w:rsid w:val="00745057"/>
    <w:rsid w:val="00746666"/>
    <w:rsid w:val="00746AE6"/>
    <w:rsid w:val="007472B5"/>
    <w:rsid w:val="00750376"/>
    <w:rsid w:val="00750EFD"/>
    <w:rsid w:val="00751619"/>
    <w:rsid w:val="00752F0D"/>
    <w:rsid w:val="007532FF"/>
    <w:rsid w:val="00754A0C"/>
    <w:rsid w:val="00754EA5"/>
    <w:rsid w:val="0075573B"/>
    <w:rsid w:val="00755E27"/>
    <w:rsid w:val="00756968"/>
    <w:rsid w:val="00757AC1"/>
    <w:rsid w:val="00761CC7"/>
    <w:rsid w:val="00762A31"/>
    <w:rsid w:val="00762DC1"/>
    <w:rsid w:val="00763698"/>
    <w:rsid w:val="0076383F"/>
    <w:rsid w:val="00763DFD"/>
    <w:rsid w:val="007647F7"/>
    <w:rsid w:val="0076610C"/>
    <w:rsid w:val="00766948"/>
    <w:rsid w:val="007704A5"/>
    <w:rsid w:val="007714CC"/>
    <w:rsid w:val="00772044"/>
    <w:rsid w:val="00772180"/>
    <w:rsid w:val="00773594"/>
    <w:rsid w:val="00773CA5"/>
    <w:rsid w:val="00774EBA"/>
    <w:rsid w:val="00775AD2"/>
    <w:rsid w:val="0077611A"/>
    <w:rsid w:val="0077679A"/>
    <w:rsid w:val="007772CE"/>
    <w:rsid w:val="00780DDA"/>
    <w:rsid w:val="007811BC"/>
    <w:rsid w:val="00782D20"/>
    <w:rsid w:val="0078335D"/>
    <w:rsid w:val="00784BC7"/>
    <w:rsid w:val="007850CF"/>
    <w:rsid w:val="00785935"/>
    <w:rsid w:val="00785F80"/>
    <w:rsid w:val="00786038"/>
    <w:rsid w:val="00786230"/>
    <w:rsid w:val="007877AB"/>
    <w:rsid w:val="00787F82"/>
    <w:rsid w:val="0079026B"/>
    <w:rsid w:val="0079044E"/>
    <w:rsid w:val="00790C6A"/>
    <w:rsid w:val="00791BAD"/>
    <w:rsid w:val="00792374"/>
    <w:rsid w:val="0079276B"/>
    <w:rsid w:val="00793D93"/>
    <w:rsid w:val="00795165"/>
    <w:rsid w:val="007A0B3E"/>
    <w:rsid w:val="007A1015"/>
    <w:rsid w:val="007A1B53"/>
    <w:rsid w:val="007A34B1"/>
    <w:rsid w:val="007A3841"/>
    <w:rsid w:val="007A56AC"/>
    <w:rsid w:val="007A71F7"/>
    <w:rsid w:val="007A7B27"/>
    <w:rsid w:val="007B084F"/>
    <w:rsid w:val="007B0DCF"/>
    <w:rsid w:val="007B0E31"/>
    <w:rsid w:val="007B0F48"/>
    <w:rsid w:val="007B23C5"/>
    <w:rsid w:val="007B260B"/>
    <w:rsid w:val="007B3AFD"/>
    <w:rsid w:val="007B41BF"/>
    <w:rsid w:val="007B46C8"/>
    <w:rsid w:val="007B4ACE"/>
    <w:rsid w:val="007B4E21"/>
    <w:rsid w:val="007B623E"/>
    <w:rsid w:val="007B68A3"/>
    <w:rsid w:val="007B7741"/>
    <w:rsid w:val="007B7D16"/>
    <w:rsid w:val="007B7F71"/>
    <w:rsid w:val="007C0EB9"/>
    <w:rsid w:val="007C1038"/>
    <w:rsid w:val="007C15D2"/>
    <w:rsid w:val="007C20C6"/>
    <w:rsid w:val="007C26F3"/>
    <w:rsid w:val="007C2D58"/>
    <w:rsid w:val="007C3351"/>
    <w:rsid w:val="007C3ABC"/>
    <w:rsid w:val="007C4E97"/>
    <w:rsid w:val="007C4FCF"/>
    <w:rsid w:val="007C5995"/>
    <w:rsid w:val="007C61FB"/>
    <w:rsid w:val="007C62B4"/>
    <w:rsid w:val="007C708F"/>
    <w:rsid w:val="007C7F06"/>
    <w:rsid w:val="007D150F"/>
    <w:rsid w:val="007D348A"/>
    <w:rsid w:val="007D442D"/>
    <w:rsid w:val="007D4CE3"/>
    <w:rsid w:val="007D60A5"/>
    <w:rsid w:val="007D6419"/>
    <w:rsid w:val="007D6A0E"/>
    <w:rsid w:val="007E0A3A"/>
    <w:rsid w:val="007E12DA"/>
    <w:rsid w:val="007E4F7B"/>
    <w:rsid w:val="007E5054"/>
    <w:rsid w:val="007E520C"/>
    <w:rsid w:val="007E72AC"/>
    <w:rsid w:val="007E7B71"/>
    <w:rsid w:val="007F0B6C"/>
    <w:rsid w:val="007F3397"/>
    <w:rsid w:val="007F3600"/>
    <w:rsid w:val="007F40D3"/>
    <w:rsid w:val="007F65A8"/>
    <w:rsid w:val="007F6D7E"/>
    <w:rsid w:val="007F703F"/>
    <w:rsid w:val="007F734F"/>
    <w:rsid w:val="007F7D89"/>
    <w:rsid w:val="00801CBC"/>
    <w:rsid w:val="008075AA"/>
    <w:rsid w:val="008078C8"/>
    <w:rsid w:val="00807CFF"/>
    <w:rsid w:val="00807E6E"/>
    <w:rsid w:val="008121EE"/>
    <w:rsid w:val="008125D3"/>
    <w:rsid w:val="00812DE3"/>
    <w:rsid w:val="00813B89"/>
    <w:rsid w:val="00814665"/>
    <w:rsid w:val="00816610"/>
    <w:rsid w:val="008166B5"/>
    <w:rsid w:val="008167A0"/>
    <w:rsid w:val="008200D7"/>
    <w:rsid w:val="008205FB"/>
    <w:rsid w:val="00820947"/>
    <w:rsid w:val="00821587"/>
    <w:rsid w:val="00822A36"/>
    <w:rsid w:val="00822B1C"/>
    <w:rsid w:val="00824141"/>
    <w:rsid w:val="008242A4"/>
    <w:rsid w:val="00826315"/>
    <w:rsid w:val="00826407"/>
    <w:rsid w:val="00827179"/>
    <w:rsid w:val="0082770A"/>
    <w:rsid w:val="0083051D"/>
    <w:rsid w:val="0083307F"/>
    <w:rsid w:val="00834973"/>
    <w:rsid w:val="008351BE"/>
    <w:rsid w:val="008351D3"/>
    <w:rsid w:val="00842572"/>
    <w:rsid w:val="0084301D"/>
    <w:rsid w:val="00843037"/>
    <w:rsid w:val="00843F36"/>
    <w:rsid w:val="008446FB"/>
    <w:rsid w:val="008449ED"/>
    <w:rsid w:val="00844E77"/>
    <w:rsid w:val="008468CB"/>
    <w:rsid w:val="0085153A"/>
    <w:rsid w:val="0085596D"/>
    <w:rsid w:val="00855E19"/>
    <w:rsid w:val="00856A3E"/>
    <w:rsid w:val="00856E0B"/>
    <w:rsid w:val="00856FD7"/>
    <w:rsid w:val="00857C70"/>
    <w:rsid w:val="00860013"/>
    <w:rsid w:val="008602EC"/>
    <w:rsid w:val="00861B88"/>
    <w:rsid w:val="00863B07"/>
    <w:rsid w:val="00864877"/>
    <w:rsid w:val="0086729A"/>
    <w:rsid w:val="00870E6D"/>
    <w:rsid w:val="00870ECA"/>
    <w:rsid w:val="00871539"/>
    <w:rsid w:val="008716A2"/>
    <w:rsid w:val="00871F58"/>
    <w:rsid w:val="00872EEA"/>
    <w:rsid w:val="008746AF"/>
    <w:rsid w:val="008757CC"/>
    <w:rsid w:val="00875EEA"/>
    <w:rsid w:val="008769A9"/>
    <w:rsid w:val="00876AF5"/>
    <w:rsid w:val="00876D72"/>
    <w:rsid w:val="00877B7B"/>
    <w:rsid w:val="00880D3A"/>
    <w:rsid w:val="0088152C"/>
    <w:rsid w:val="00881EA2"/>
    <w:rsid w:val="00883663"/>
    <w:rsid w:val="00885C25"/>
    <w:rsid w:val="00886E75"/>
    <w:rsid w:val="00887606"/>
    <w:rsid w:val="00887B81"/>
    <w:rsid w:val="00887BAD"/>
    <w:rsid w:val="0089034A"/>
    <w:rsid w:val="00891736"/>
    <w:rsid w:val="00891A22"/>
    <w:rsid w:val="00892AD6"/>
    <w:rsid w:val="00893EE4"/>
    <w:rsid w:val="0089464C"/>
    <w:rsid w:val="0089502A"/>
    <w:rsid w:val="00895918"/>
    <w:rsid w:val="008A0747"/>
    <w:rsid w:val="008A0B6A"/>
    <w:rsid w:val="008A3F22"/>
    <w:rsid w:val="008A5398"/>
    <w:rsid w:val="008A5E8E"/>
    <w:rsid w:val="008A6134"/>
    <w:rsid w:val="008A71F4"/>
    <w:rsid w:val="008A74D4"/>
    <w:rsid w:val="008A7570"/>
    <w:rsid w:val="008B15C6"/>
    <w:rsid w:val="008B385A"/>
    <w:rsid w:val="008B3D91"/>
    <w:rsid w:val="008B547B"/>
    <w:rsid w:val="008B7627"/>
    <w:rsid w:val="008C08FD"/>
    <w:rsid w:val="008C27B2"/>
    <w:rsid w:val="008C2C51"/>
    <w:rsid w:val="008C5036"/>
    <w:rsid w:val="008C64AD"/>
    <w:rsid w:val="008C7689"/>
    <w:rsid w:val="008C7B13"/>
    <w:rsid w:val="008D1E57"/>
    <w:rsid w:val="008D220C"/>
    <w:rsid w:val="008D3CF0"/>
    <w:rsid w:val="008D4805"/>
    <w:rsid w:val="008D4940"/>
    <w:rsid w:val="008D4FFC"/>
    <w:rsid w:val="008D7E75"/>
    <w:rsid w:val="008E0E16"/>
    <w:rsid w:val="008E168A"/>
    <w:rsid w:val="008E16C3"/>
    <w:rsid w:val="008E17B8"/>
    <w:rsid w:val="008E2CA7"/>
    <w:rsid w:val="008E41FA"/>
    <w:rsid w:val="008E5A40"/>
    <w:rsid w:val="008E6300"/>
    <w:rsid w:val="008F1613"/>
    <w:rsid w:val="008F22D1"/>
    <w:rsid w:val="008F2A6C"/>
    <w:rsid w:val="008F3A11"/>
    <w:rsid w:val="008F3E15"/>
    <w:rsid w:val="008F4760"/>
    <w:rsid w:val="008F6214"/>
    <w:rsid w:val="0090253E"/>
    <w:rsid w:val="009032AD"/>
    <w:rsid w:val="00905A4D"/>
    <w:rsid w:val="00906B51"/>
    <w:rsid w:val="009112B8"/>
    <w:rsid w:val="00911A71"/>
    <w:rsid w:val="0091228C"/>
    <w:rsid w:val="0091304D"/>
    <w:rsid w:val="00914179"/>
    <w:rsid w:val="0091526E"/>
    <w:rsid w:val="0091556F"/>
    <w:rsid w:val="009175C5"/>
    <w:rsid w:val="009179C7"/>
    <w:rsid w:val="00917C6D"/>
    <w:rsid w:val="0092054F"/>
    <w:rsid w:val="009209CC"/>
    <w:rsid w:val="00922AB6"/>
    <w:rsid w:val="00923862"/>
    <w:rsid w:val="00924CBA"/>
    <w:rsid w:val="00924D46"/>
    <w:rsid w:val="00925058"/>
    <w:rsid w:val="00925A9D"/>
    <w:rsid w:val="009269FD"/>
    <w:rsid w:val="00926F66"/>
    <w:rsid w:val="009301D0"/>
    <w:rsid w:val="009310AF"/>
    <w:rsid w:val="009317C7"/>
    <w:rsid w:val="00931C8C"/>
    <w:rsid w:val="00931D88"/>
    <w:rsid w:val="00931FCD"/>
    <w:rsid w:val="00933DAC"/>
    <w:rsid w:val="00933E66"/>
    <w:rsid w:val="00934116"/>
    <w:rsid w:val="0093478B"/>
    <w:rsid w:val="00934F00"/>
    <w:rsid w:val="0093527A"/>
    <w:rsid w:val="009361EB"/>
    <w:rsid w:val="00936647"/>
    <w:rsid w:val="00936DB1"/>
    <w:rsid w:val="009400F8"/>
    <w:rsid w:val="0094067D"/>
    <w:rsid w:val="009422BB"/>
    <w:rsid w:val="00942B6A"/>
    <w:rsid w:val="00944487"/>
    <w:rsid w:val="00944A67"/>
    <w:rsid w:val="00945581"/>
    <w:rsid w:val="00946C02"/>
    <w:rsid w:val="00946F51"/>
    <w:rsid w:val="009514FE"/>
    <w:rsid w:val="009518B1"/>
    <w:rsid w:val="009531B1"/>
    <w:rsid w:val="00954492"/>
    <w:rsid w:val="009547FE"/>
    <w:rsid w:val="009548DD"/>
    <w:rsid w:val="00954F82"/>
    <w:rsid w:val="00956514"/>
    <w:rsid w:val="00957E2A"/>
    <w:rsid w:val="00957EE1"/>
    <w:rsid w:val="009630FC"/>
    <w:rsid w:val="00964308"/>
    <w:rsid w:val="0096540B"/>
    <w:rsid w:val="00966051"/>
    <w:rsid w:val="009671BC"/>
    <w:rsid w:val="00967A4F"/>
    <w:rsid w:val="0097002E"/>
    <w:rsid w:val="0097057C"/>
    <w:rsid w:val="00970C37"/>
    <w:rsid w:val="00970D84"/>
    <w:rsid w:val="0097220D"/>
    <w:rsid w:val="009725FF"/>
    <w:rsid w:val="00972E00"/>
    <w:rsid w:val="009734E6"/>
    <w:rsid w:val="009735E7"/>
    <w:rsid w:val="00974FD6"/>
    <w:rsid w:val="0097587C"/>
    <w:rsid w:val="00976805"/>
    <w:rsid w:val="00977964"/>
    <w:rsid w:val="009802AD"/>
    <w:rsid w:val="00982410"/>
    <w:rsid w:val="00982849"/>
    <w:rsid w:val="00982BE4"/>
    <w:rsid w:val="00983643"/>
    <w:rsid w:val="00984E23"/>
    <w:rsid w:val="00985062"/>
    <w:rsid w:val="009851B8"/>
    <w:rsid w:val="00985676"/>
    <w:rsid w:val="009858DC"/>
    <w:rsid w:val="00987F4E"/>
    <w:rsid w:val="00990A70"/>
    <w:rsid w:val="00990DFF"/>
    <w:rsid w:val="00992870"/>
    <w:rsid w:val="00992CD1"/>
    <w:rsid w:val="009936BA"/>
    <w:rsid w:val="009936C5"/>
    <w:rsid w:val="00993C1E"/>
    <w:rsid w:val="00995554"/>
    <w:rsid w:val="009955BC"/>
    <w:rsid w:val="00995EB9"/>
    <w:rsid w:val="00996E91"/>
    <w:rsid w:val="00997101"/>
    <w:rsid w:val="00997873"/>
    <w:rsid w:val="009A00A7"/>
    <w:rsid w:val="009A16A6"/>
    <w:rsid w:val="009A18E4"/>
    <w:rsid w:val="009A1ED9"/>
    <w:rsid w:val="009A3850"/>
    <w:rsid w:val="009A3F55"/>
    <w:rsid w:val="009A6090"/>
    <w:rsid w:val="009A64CE"/>
    <w:rsid w:val="009A6C64"/>
    <w:rsid w:val="009B0D8C"/>
    <w:rsid w:val="009B0EEE"/>
    <w:rsid w:val="009B197D"/>
    <w:rsid w:val="009B1EC0"/>
    <w:rsid w:val="009B2005"/>
    <w:rsid w:val="009B5538"/>
    <w:rsid w:val="009B6838"/>
    <w:rsid w:val="009B7A61"/>
    <w:rsid w:val="009C034D"/>
    <w:rsid w:val="009C1AB2"/>
    <w:rsid w:val="009C2B60"/>
    <w:rsid w:val="009C2F27"/>
    <w:rsid w:val="009C356D"/>
    <w:rsid w:val="009C44BE"/>
    <w:rsid w:val="009C789E"/>
    <w:rsid w:val="009D44F7"/>
    <w:rsid w:val="009D475C"/>
    <w:rsid w:val="009D5CFE"/>
    <w:rsid w:val="009D6E3A"/>
    <w:rsid w:val="009E117D"/>
    <w:rsid w:val="009E1833"/>
    <w:rsid w:val="009E1BE5"/>
    <w:rsid w:val="009E20B0"/>
    <w:rsid w:val="009E3BF1"/>
    <w:rsid w:val="009E3FA5"/>
    <w:rsid w:val="009E545F"/>
    <w:rsid w:val="009E6FBE"/>
    <w:rsid w:val="009E78C8"/>
    <w:rsid w:val="009F01FB"/>
    <w:rsid w:val="009F0969"/>
    <w:rsid w:val="009F478A"/>
    <w:rsid w:val="009F5CC5"/>
    <w:rsid w:val="009F6803"/>
    <w:rsid w:val="009F7720"/>
    <w:rsid w:val="009F7DFE"/>
    <w:rsid w:val="00A0038D"/>
    <w:rsid w:val="00A00DFF"/>
    <w:rsid w:val="00A02FFC"/>
    <w:rsid w:val="00A04392"/>
    <w:rsid w:val="00A05BD3"/>
    <w:rsid w:val="00A05FE7"/>
    <w:rsid w:val="00A060CB"/>
    <w:rsid w:val="00A064B0"/>
    <w:rsid w:val="00A0697F"/>
    <w:rsid w:val="00A06E16"/>
    <w:rsid w:val="00A072D6"/>
    <w:rsid w:val="00A07ACD"/>
    <w:rsid w:val="00A07CC3"/>
    <w:rsid w:val="00A11C2E"/>
    <w:rsid w:val="00A12C54"/>
    <w:rsid w:val="00A13175"/>
    <w:rsid w:val="00A14073"/>
    <w:rsid w:val="00A14BBC"/>
    <w:rsid w:val="00A150A8"/>
    <w:rsid w:val="00A1581D"/>
    <w:rsid w:val="00A159E0"/>
    <w:rsid w:val="00A16561"/>
    <w:rsid w:val="00A16E1D"/>
    <w:rsid w:val="00A16EA2"/>
    <w:rsid w:val="00A1721A"/>
    <w:rsid w:val="00A20916"/>
    <w:rsid w:val="00A20F8C"/>
    <w:rsid w:val="00A21CE8"/>
    <w:rsid w:val="00A2270A"/>
    <w:rsid w:val="00A2382E"/>
    <w:rsid w:val="00A2483A"/>
    <w:rsid w:val="00A25546"/>
    <w:rsid w:val="00A25754"/>
    <w:rsid w:val="00A25E9B"/>
    <w:rsid w:val="00A27630"/>
    <w:rsid w:val="00A30089"/>
    <w:rsid w:val="00A306ED"/>
    <w:rsid w:val="00A30A85"/>
    <w:rsid w:val="00A30F7D"/>
    <w:rsid w:val="00A31F1A"/>
    <w:rsid w:val="00A324BD"/>
    <w:rsid w:val="00A3344A"/>
    <w:rsid w:val="00A33FEE"/>
    <w:rsid w:val="00A34084"/>
    <w:rsid w:val="00A3419C"/>
    <w:rsid w:val="00A346B6"/>
    <w:rsid w:val="00A354A4"/>
    <w:rsid w:val="00A36C1D"/>
    <w:rsid w:val="00A4103E"/>
    <w:rsid w:val="00A41D94"/>
    <w:rsid w:val="00A4215E"/>
    <w:rsid w:val="00A42C92"/>
    <w:rsid w:val="00A44666"/>
    <w:rsid w:val="00A46240"/>
    <w:rsid w:val="00A4627D"/>
    <w:rsid w:val="00A471BF"/>
    <w:rsid w:val="00A47F0C"/>
    <w:rsid w:val="00A5016E"/>
    <w:rsid w:val="00A50390"/>
    <w:rsid w:val="00A54976"/>
    <w:rsid w:val="00A55614"/>
    <w:rsid w:val="00A5628C"/>
    <w:rsid w:val="00A61175"/>
    <w:rsid w:val="00A618EC"/>
    <w:rsid w:val="00A639BB"/>
    <w:rsid w:val="00A6438F"/>
    <w:rsid w:val="00A64AA7"/>
    <w:rsid w:val="00A65CAF"/>
    <w:rsid w:val="00A66332"/>
    <w:rsid w:val="00A7008E"/>
    <w:rsid w:val="00A70A86"/>
    <w:rsid w:val="00A71684"/>
    <w:rsid w:val="00A71B36"/>
    <w:rsid w:val="00A72F26"/>
    <w:rsid w:val="00A73324"/>
    <w:rsid w:val="00A73948"/>
    <w:rsid w:val="00A73FF0"/>
    <w:rsid w:val="00A7479D"/>
    <w:rsid w:val="00A752BC"/>
    <w:rsid w:val="00A75B28"/>
    <w:rsid w:val="00A75CB3"/>
    <w:rsid w:val="00A769DB"/>
    <w:rsid w:val="00A76AB5"/>
    <w:rsid w:val="00A76E39"/>
    <w:rsid w:val="00A7746C"/>
    <w:rsid w:val="00A808DE"/>
    <w:rsid w:val="00A80C3D"/>
    <w:rsid w:val="00A816A9"/>
    <w:rsid w:val="00A8246B"/>
    <w:rsid w:val="00A8381C"/>
    <w:rsid w:val="00A8389A"/>
    <w:rsid w:val="00A84B9F"/>
    <w:rsid w:val="00A84DA7"/>
    <w:rsid w:val="00A8568E"/>
    <w:rsid w:val="00A87805"/>
    <w:rsid w:val="00A90125"/>
    <w:rsid w:val="00A90690"/>
    <w:rsid w:val="00A90A02"/>
    <w:rsid w:val="00A914C5"/>
    <w:rsid w:val="00A9227E"/>
    <w:rsid w:val="00A92325"/>
    <w:rsid w:val="00A951FF"/>
    <w:rsid w:val="00A95CC5"/>
    <w:rsid w:val="00A96CA2"/>
    <w:rsid w:val="00A9760F"/>
    <w:rsid w:val="00AA1456"/>
    <w:rsid w:val="00AA229C"/>
    <w:rsid w:val="00AA4312"/>
    <w:rsid w:val="00AA4F32"/>
    <w:rsid w:val="00AA5101"/>
    <w:rsid w:val="00AA6C16"/>
    <w:rsid w:val="00AA6C6E"/>
    <w:rsid w:val="00AB0978"/>
    <w:rsid w:val="00AB0CC3"/>
    <w:rsid w:val="00AB0F23"/>
    <w:rsid w:val="00AB1303"/>
    <w:rsid w:val="00AB20D0"/>
    <w:rsid w:val="00AB4A67"/>
    <w:rsid w:val="00AB5940"/>
    <w:rsid w:val="00AB6F13"/>
    <w:rsid w:val="00AB7834"/>
    <w:rsid w:val="00AB7AF7"/>
    <w:rsid w:val="00AC0DD6"/>
    <w:rsid w:val="00AC146A"/>
    <w:rsid w:val="00AC5667"/>
    <w:rsid w:val="00AD00C0"/>
    <w:rsid w:val="00AD0E91"/>
    <w:rsid w:val="00AD1949"/>
    <w:rsid w:val="00AD19B0"/>
    <w:rsid w:val="00AD2BBF"/>
    <w:rsid w:val="00AD3616"/>
    <w:rsid w:val="00AD4EA9"/>
    <w:rsid w:val="00AD5064"/>
    <w:rsid w:val="00AD60BB"/>
    <w:rsid w:val="00AD6230"/>
    <w:rsid w:val="00AD7D06"/>
    <w:rsid w:val="00AD7E6C"/>
    <w:rsid w:val="00AD7F08"/>
    <w:rsid w:val="00AE039A"/>
    <w:rsid w:val="00AE072C"/>
    <w:rsid w:val="00AE1227"/>
    <w:rsid w:val="00AE1D03"/>
    <w:rsid w:val="00AE4E2A"/>
    <w:rsid w:val="00AE5641"/>
    <w:rsid w:val="00AE5BA4"/>
    <w:rsid w:val="00AE6723"/>
    <w:rsid w:val="00AE73A5"/>
    <w:rsid w:val="00AF0434"/>
    <w:rsid w:val="00AF07CD"/>
    <w:rsid w:val="00AF1CA2"/>
    <w:rsid w:val="00AF5920"/>
    <w:rsid w:val="00AF66AF"/>
    <w:rsid w:val="00AF79EB"/>
    <w:rsid w:val="00B00D6E"/>
    <w:rsid w:val="00B01DAD"/>
    <w:rsid w:val="00B0225A"/>
    <w:rsid w:val="00B02A24"/>
    <w:rsid w:val="00B03ABC"/>
    <w:rsid w:val="00B05731"/>
    <w:rsid w:val="00B0652D"/>
    <w:rsid w:val="00B06D9C"/>
    <w:rsid w:val="00B10553"/>
    <w:rsid w:val="00B1405E"/>
    <w:rsid w:val="00B15010"/>
    <w:rsid w:val="00B165E7"/>
    <w:rsid w:val="00B16D9C"/>
    <w:rsid w:val="00B176EB"/>
    <w:rsid w:val="00B21ED4"/>
    <w:rsid w:val="00B22434"/>
    <w:rsid w:val="00B22DAC"/>
    <w:rsid w:val="00B25AFF"/>
    <w:rsid w:val="00B2642B"/>
    <w:rsid w:val="00B26DDD"/>
    <w:rsid w:val="00B27034"/>
    <w:rsid w:val="00B27106"/>
    <w:rsid w:val="00B30214"/>
    <w:rsid w:val="00B302CF"/>
    <w:rsid w:val="00B31210"/>
    <w:rsid w:val="00B31C16"/>
    <w:rsid w:val="00B32DD1"/>
    <w:rsid w:val="00B3307C"/>
    <w:rsid w:val="00B3668A"/>
    <w:rsid w:val="00B36DE7"/>
    <w:rsid w:val="00B36E44"/>
    <w:rsid w:val="00B37D62"/>
    <w:rsid w:val="00B40895"/>
    <w:rsid w:val="00B416D1"/>
    <w:rsid w:val="00B41BC4"/>
    <w:rsid w:val="00B434C7"/>
    <w:rsid w:val="00B447D9"/>
    <w:rsid w:val="00B44C4B"/>
    <w:rsid w:val="00B5035D"/>
    <w:rsid w:val="00B504A6"/>
    <w:rsid w:val="00B523EE"/>
    <w:rsid w:val="00B53824"/>
    <w:rsid w:val="00B54493"/>
    <w:rsid w:val="00B554F4"/>
    <w:rsid w:val="00B56F2A"/>
    <w:rsid w:val="00B60284"/>
    <w:rsid w:val="00B613A8"/>
    <w:rsid w:val="00B6269C"/>
    <w:rsid w:val="00B62D48"/>
    <w:rsid w:val="00B62E46"/>
    <w:rsid w:val="00B630A1"/>
    <w:rsid w:val="00B633E7"/>
    <w:rsid w:val="00B64690"/>
    <w:rsid w:val="00B650B0"/>
    <w:rsid w:val="00B653CE"/>
    <w:rsid w:val="00B65857"/>
    <w:rsid w:val="00B6718C"/>
    <w:rsid w:val="00B67ABF"/>
    <w:rsid w:val="00B7052A"/>
    <w:rsid w:val="00B70C05"/>
    <w:rsid w:val="00B71C0D"/>
    <w:rsid w:val="00B71D24"/>
    <w:rsid w:val="00B7289B"/>
    <w:rsid w:val="00B73182"/>
    <w:rsid w:val="00B73207"/>
    <w:rsid w:val="00B73F4D"/>
    <w:rsid w:val="00B74045"/>
    <w:rsid w:val="00B741DE"/>
    <w:rsid w:val="00B7460E"/>
    <w:rsid w:val="00B748D3"/>
    <w:rsid w:val="00B75226"/>
    <w:rsid w:val="00B758C9"/>
    <w:rsid w:val="00B75B6C"/>
    <w:rsid w:val="00B76272"/>
    <w:rsid w:val="00B76ADD"/>
    <w:rsid w:val="00B8018F"/>
    <w:rsid w:val="00B811EF"/>
    <w:rsid w:val="00B82362"/>
    <w:rsid w:val="00B82919"/>
    <w:rsid w:val="00B82E35"/>
    <w:rsid w:val="00B83901"/>
    <w:rsid w:val="00B83961"/>
    <w:rsid w:val="00B84B8F"/>
    <w:rsid w:val="00B9077B"/>
    <w:rsid w:val="00B91E1F"/>
    <w:rsid w:val="00B93A85"/>
    <w:rsid w:val="00B94B10"/>
    <w:rsid w:val="00B94E57"/>
    <w:rsid w:val="00B95601"/>
    <w:rsid w:val="00B95604"/>
    <w:rsid w:val="00B961A9"/>
    <w:rsid w:val="00B962E6"/>
    <w:rsid w:val="00B977A8"/>
    <w:rsid w:val="00B97BB4"/>
    <w:rsid w:val="00BA2154"/>
    <w:rsid w:val="00BA2863"/>
    <w:rsid w:val="00BA2B4A"/>
    <w:rsid w:val="00BA2DCD"/>
    <w:rsid w:val="00BA5ACF"/>
    <w:rsid w:val="00BA5B89"/>
    <w:rsid w:val="00BA5BA7"/>
    <w:rsid w:val="00BA5EDA"/>
    <w:rsid w:val="00BA623E"/>
    <w:rsid w:val="00BB00A8"/>
    <w:rsid w:val="00BB0522"/>
    <w:rsid w:val="00BB14BD"/>
    <w:rsid w:val="00BB206F"/>
    <w:rsid w:val="00BB27B0"/>
    <w:rsid w:val="00BB418F"/>
    <w:rsid w:val="00BB43A3"/>
    <w:rsid w:val="00BB4633"/>
    <w:rsid w:val="00BB48EA"/>
    <w:rsid w:val="00BB4BF5"/>
    <w:rsid w:val="00BB5050"/>
    <w:rsid w:val="00BB54D9"/>
    <w:rsid w:val="00BB64D9"/>
    <w:rsid w:val="00BB7406"/>
    <w:rsid w:val="00BC0DA3"/>
    <w:rsid w:val="00BC1A52"/>
    <w:rsid w:val="00BC3D59"/>
    <w:rsid w:val="00BC5258"/>
    <w:rsid w:val="00BC5E13"/>
    <w:rsid w:val="00BC6233"/>
    <w:rsid w:val="00BC67FE"/>
    <w:rsid w:val="00BC7866"/>
    <w:rsid w:val="00BC79C6"/>
    <w:rsid w:val="00BD12FE"/>
    <w:rsid w:val="00BD3B73"/>
    <w:rsid w:val="00BD4F2B"/>
    <w:rsid w:val="00BD59E1"/>
    <w:rsid w:val="00BD5C29"/>
    <w:rsid w:val="00BD5C52"/>
    <w:rsid w:val="00BE0D0B"/>
    <w:rsid w:val="00BE0EF1"/>
    <w:rsid w:val="00BE1F54"/>
    <w:rsid w:val="00BE65F7"/>
    <w:rsid w:val="00BE6DDE"/>
    <w:rsid w:val="00BF000F"/>
    <w:rsid w:val="00BF005B"/>
    <w:rsid w:val="00BF147B"/>
    <w:rsid w:val="00BF214D"/>
    <w:rsid w:val="00BF3058"/>
    <w:rsid w:val="00BF359A"/>
    <w:rsid w:val="00BF3F53"/>
    <w:rsid w:val="00BF41A7"/>
    <w:rsid w:val="00BF4670"/>
    <w:rsid w:val="00BF4C97"/>
    <w:rsid w:val="00BF5E93"/>
    <w:rsid w:val="00BF65C0"/>
    <w:rsid w:val="00BF6F7E"/>
    <w:rsid w:val="00BF7B87"/>
    <w:rsid w:val="00C014AD"/>
    <w:rsid w:val="00C0411D"/>
    <w:rsid w:val="00C06653"/>
    <w:rsid w:val="00C0679C"/>
    <w:rsid w:val="00C06A82"/>
    <w:rsid w:val="00C10117"/>
    <w:rsid w:val="00C13CC9"/>
    <w:rsid w:val="00C13EE3"/>
    <w:rsid w:val="00C14E0D"/>
    <w:rsid w:val="00C15472"/>
    <w:rsid w:val="00C17117"/>
    <w:rsid w:val="00C201D0"/>
    <w:rsid w:val="00C2026B"/>
    <w:rsid w:val="00C20E57"/>
    <w:rsid w:val="00C223C9"/>
    <w:rsid w:val="00C223FF"/>
    <w:rsid w:val="00C22534"/>
    <w:rsid w:val="00C23B0F"/>
    <w:rsid w:val="00C24A40"/>
    <w:rsid w:val="00C25FCF"/>
    <w:rsid w:val="00C26ED4"/>
    <w:rsid w:val="00C304D4"/>
    <w:rsid w:val="00C3107B"/>
    <w:rsid w:val="00C311CD"/>
    <w:rsid w:val="00C32910"/>
    <w:rsid w:val="00C34139"/>
    <w:rsid w:val="00C34BF7"/>
    <w:rsid w:val="00C36DE7"/>
    <w:rsid w:val="00C40746"/>
    <w:rsid w:val="00C40BCC"/>
    <w:rsid w:val="00C40FDA"/>
    <w:rsid w:val="00C417FF"/>
    <w:rsid w:val="00C436F2"/>
    <w:rsid w:val="00C45B8E"/>
    <w:rsid w:val="00C45FCD"/>
    <w:rsid w:val="00C46C12"/>
    <w:rsid w:val="00C46E17"/>
    <w:rsid w:val="00C504D4"/>
    <w:rsid w:val="00C50FF8"/>
    <w:rsid w:val="00C515A7"/>
    <w:rsid w:val="00C51707"/>
    <w:rsid w:val="00C51CBF"/>
    <w:rsid w:val="00C54180"/>
    <w:rsid w:val="00C55195"/>
    <w:rsid w:val="00C55ACC"/>
    <w:rsid w:val="00C60ACC"/>
    <w:rsid w:val="00C63148"/>
    <w:rsid w:val="00C633FE"/>
    <w:rsid w:val="00C64FB8"/>
    <w:rsid w:val="00C65C4F"/>
    <w:rsid w:val="00C70BF6"/>
    <w:rsid w:val="00C716CB"/>
    <w:rsid w:val="00C71B22"/>
    <w:rsid w:val="00C73067"/>
    <w:rsid w:val="00C744F1"/>
    <w:rsid w:val="00C74953"/>
    <w:rsid w:val="00C7545A"/>
    <w:rsid w:val="00C75637"/>
    <w:rsid w:val="00C7743E"/>
    <w:rsid w:val="00C8254B"/>
    <w:rsid w:val="00C82B79"/>
    <w:rsid w:val="00C8341D"/>
    <w:rsid w:val="00C842D6"/>
    <w:rsid w:val="00C87F2D"/>
    <w:rsid w:val="00C87F53"/>
    <w:rsid w:val="00C90734"/>
    <w:rsid w:val="00C911BF"/>
    <w:rsid w:val="00C91562"/>
    <w:rsid w:val="00C93AC5"/>
    <w:rsid w:val="00C93B8E"/>
    <w:rsid w:val="00C97250"/>
    <w:rsid w:val="00CA08C8"/>
    <w:rsid w:val="00CA127A"/>
    <w:rsid w:val="00CA1633"/>
    <w:rsid w:val="00CA22E4"/>
    <w:rsid w:val="00CA37B0"/>
    <w:rsid w:val="00CA3993"/>
    <w:rsid w:val="00CA3C5C"/>
    <w:rsid w:val="00CA4E21"/>
    <w:rsid w:val="00CA5027"/>
    <w:rsid w:val="00CA51B9"/>
    <w:rsid w:val="00CA63CD"/>
    <w:rsid w:val="00CA6CBE"/>
    <w:rsid w:val="00CB0B1E"/>
    <w:rsid w:val="00CB40FF"/>
    <w:rsid w:val="00CB43CC"/>
    <w:rsid w:val="00CB477B"/>
    <w:rsid w:val="00CB47F1"/>
    <w:rsid w:val="00CB4F59"/>
    <w:rsid w:val="00CB6548"/>
    <w:rsid w:val="00CB6BDE"/>
    <w:rsid w:val="00CB729B"/>
    <w:rsid w:val="00CC043D"/>
    <w:rsid w:val="00CC19F6"/>
    <w:rsid w:val="00CC1F76"/>
    <w:rsid w:val="00CC2006"/>
    <w:rsid w:val="00CC20B0"/>
    <w:rsid w:val="00CC2B44"/>
    <w:rsid w:val="00CC367D"/>
    <w:rsid w:val="00CC567F"/>
    <w:rsid w:val="00CC62F4"/>
    <w:rsid w:val="00CC7B4E"/>
    <w:rsid w:val="00CC7FFD"/>
    <w:rsid w:val="00CD084E"/>
    <w:rsid w:val="00CD0D25"/>
    <w:rsid w:val="00CD1785"/>
    <w:rsid w:val="00CD2BE4"/>
    <w:rsid w:val="00CD4312"/>
    <w:rsid w:val="00CD705D"/>
    <w:rsid w:val="00CD75BC"/>
    <w:rsid w:val="00CE0014"/>
    <w:rsid w:val="00CE0B09"/>
    <w:rsid w:val="00CE0F7F"/>
    <w:rsid w:val="00CE2546"/>
    <w:rsid w:val="00CE516A"/>
    <w:rsid w:val="00CE5C2B"/>
    <w:rsid w:val="00CE680B"/>
    <w:rsid w:val="00CE701C"/>
    <w:rsid w:val="00CE7162"/>
    <w:rsid w:val="00CE7B56"/>
    <w:rsid w:val="00CF0355"/>
    <w:rsid w:val="00CF071D"/>
    <w:rsid w:val="00CF18C9"/>
    <w:rsid w:val="00CF1E96"/>
    <w:rsid w:val="00CF263A"/>
    <w:rsid w:val="00CF2CA3"/>
    <w:rsid w:val="00CF3B39"/>
    <w:rsid w:val="00CF3C78"/>
    <w:rsid w:val="00CF3D5C"/>
    <w:rsid w:val="00CF4343"/>
    <w:rsid w:val="00CF4BE5"/>
    <w:rsid w:val="00CF5DCF"/>
    <w:rsid w:val="00CF658E"/>
    <w:rsid w:val="00CF72B1"/>
    <w:rsid w:val="00D0270D"/>
    <w:rsid w:val="00D02BFA"/>
    <w:rsid w:val="00D04C25"/>
    <w:rsid w:val="00D07C67"/>
    <w:rsid w:val="00D10BB2"/>
    <w:rsid w:val="00D11C6C"/>
    <w:rsid w:val="00D12F97"/>
    <w:rsid w:val="00D14318"/>
    <w:rsid w:val="00D149C4"/>
    <w:rsid w:val="00D154AD"/>
    <w:rsid w:val="00D1663C"/>
    <w:rsid w:val="00D21931"/>
    <w:rsid w:val="00D22254"/>
    <w:rsid w:val="00D224FE"/>
    <w:rsid w:val="00D2267D"/>
    <w:rsid w:val="00D23F74"/>
    <w:rsid w:val="00D258F4"/>
    <w:rsid w:val="00D30291"/>
    <w:rsid w:val="00D3054E"/>
    <w:rsid w:val="00D31328"/>
    <w:rsid w:val="00D3174A"/>
    <w:rsid w:val="00D32642"/>
    <w:rsid w:val="00D331C6"/>
    <w:rsid w:val="00D40E67"/>
    <w:rsid w:val="00D415D2"/>
    <w:rsid w:val="00D41F13"/>
    <w:rsid w:val="00D4207E"/>
    <w:rsid w:val="00D4215B"/>
    <w:rsid w:val="00D422FE"/>
    <w:rsid w:val="00D42D17"/>
    <w:rsid w:val="00D430EF"/>
    <w:rsid w:val="00D4602B"/>
    <w:rsid w:val="00D46133"/>
    <w:rsid w:val="00D4622B"/>
    <w:rsid w:val="00D467D6"/>
    <w:rsid w:val="00D46AFF"/>
    <w:rsid w:val="00D52158"/>
    <w:rsid w:val="00D55EA7"/>
    <w:rsid w:val="00D6216C"/>
    <w:rsid w:val="00D626C9"/>
    <w:rsid w:val="00D6286A"/>
    <w:rsid w:val="00D62D32"/>
    <w:rsid w:val="00D636E4"/>
    <w:rsid w:val="00D63E4C"/>
    <w:rsid w:val="00D6465E"/>
    <w:rsid w:val="00D64C30"/>
    <w:rsid w:val="00D70EDC"/>
    <w:rsid w:val="00D7224E"/>
    <w:rsid w:val="00D74C78"/>
    <w:rsid w:val="00D750E0"/>
    <w:rsid w:val="00D7517B"/>
    <w:rsid w:val="00D76611"/>
    <w:rsid w:val="00D80B94"/>
    <w:rsid w:val="00D8110D"/>
    <w:rsid w:val="00D81227"/>
    <w:rsid w:val="00D813BE"/>
    <w:rsid w:val="00D82D69"/>
    <w:rsid w:val="00D855D9"/>
    <w:rsid w:val="00D8596F"/>
    <w:rsid w:val="00D86E8F"/>
    <w:rsid w:val="00D91529"/>
    <w:rsid w:val="00D928A4"/>
    <w:rsid w:val="00D92E63"/>
    <w:rsid w:val="00D954E4"/>
    <w:rsid w:val="00D95DE5"/>
    <w:rsid w:val="00D95F79"/>
    <w:rsid w:val="00D96455"/>
    <w:rsid w:val="00D96C62"/>
    <w:rsid w:val="00D96CF6"/>
    <w:rsid w:val="00D96F46"/>
    <w:rsid w:val="00DA0004"/>
    <w:rsid w:val="00DA05EF"/>
    <w:rsid w:val="00DA2795"/>
    <w:rsid w:val="00DA3265"/>
    <w:rsid w:val="00DA3CFA"/>
    <w:rsid w:val="00DA45D9"/>
    <w:rsid w:val="00DA478C"/>
    <w:rsid w:val="00DA58CB"/>
    <w:rsid w:val="00DA67A9"/>
    <w:rsid w:val="00DB036B"/>
    <w:rsid w:val="00DB33E8"/>
    <w:rsid w:val="00DB4B36"/>
    <w:rsid w:val="00DB4BDE"/>
    <w:rsid w:val="00DB6792"/>
    <w:rsid w:val="00DB6DBB"/>
    <w:rsid w:val="00DC3BF3"/>
    <w:rsid w:val="00DC6D3A"/>
    <w:rsid w:val="00DC7DFB"/>
    <w:rsid w:val="00DD0471"/>
    <w:rsid w:val="00DD04CE"/>
    <w:rsid w:val="00DD12A7"/>
    <w:rsid w:val="00DD1B3A"/>
    <w:rsid w:val="00DD2535"/>
    <w:rsid w:val="00DD29CA"/>
    <w:rsid w:val="00DD3732"/>
    <w:rsid w:val="00DD5A2F"/>
    <w:rsid w:val="00DD6EE8"/>
    <w:rsid w:val="00DD7CC9"/>
    <w:rsid w:val="00DE28A5"/>
    <w:rsid w:val="00DE30DD"/>
    <w:rsid w:val="00DE4C0B"/>
    <w:rsid w:val="00DE6A86"/>
    <w:rsid w:val="00DE78CD"/>
    <w:rsid w:val="00DE7A8E"/>
    <w:rsid w:val="00DF0FAD"/>
    <w:rsid w:val="00DF16E5"/>
    <w:rsid w:val="00DF263C"/>
    <w:rsid w:val="00DF2787"/>
    <w:rsid w:val="00DF3315"/>
    <w:rsid w:val="00DF37FD"/>
    <w:rsid w:val="00DF467D"/>
    <w:rsid w:val="00DF622E"/>
    <w:rsid w:val="00DF6E26"/>
    <w:rsid w:val="00DF6FE8"/>
    <w:rsid w:val="00DF7250"/>
    <w:rsid w:val="00E01A22"/>
    <w:rsid w:val="00E03A09"/>
    <w:rsid w:val="00E04C4B"/>
    <w:rsid w:val="00E053CF"/>
    <w:rsid w:val="00E055D3"/>
    <w:rsid w:val="00E07222"/>
    <w:rsid w:val="00E10709"/>
    <w:rsid w:val="00E10717"/>
    <w:rsid w:val="00E10F13"/>
    <w:rsid w:val="00E11C20"/>
    <w:rsid w:val="00E11C40"/>
    <w:rsid w:val="00E12565"/>
    <w:rsid w:val="00E12E07"/>
    <w:rsid w:val="00E1326E"/>
    <w:rsid w:val="00E13486"/>
    <w:rsid w:val="00E14D13"/>
    <w:rsid w:val="00E17487"/>
    <w:rsid w:val="00E17A66"/>
    <w:rsid w:val="00E20998"/>
    <w:rsid w:val="00E20F28"/>
    <w:rsid w:val="00E2276F"/>
    <w:rsid w:val="00E2382A"/>
    <w:rsid w:val="00E23847"/>
    <w:rsid w:val="00E23A68"/>
    <w:rsid w:val="00E26672"/>
    <w:rsid w:val="00E27854"/>
    <w:rsid w:val="00E3082E"/>
    <w:rsid w:val="00E30A19"/>
    <w:rsid w:val="00E311BF"/>
    <w:rsid w:val="00E34D8B"/>
    <w:rsid w:val="00E36B06"/>
    <w:rsid w:val="00E4049B"/>
    <w:rsid w:val="00E415C8"/>
    <w:rsid w:val="00E433AE"/>
    <w:rsid w:val="00E4374F"/>
    <w:rsid w:val="00E446D6"/>
    <w:rsid w:val="00E44EBD"/>
    <w:rsid w:val="00E47083"/>
    <w:rsid w:val="00E47C3C"/>
    <w:rsid w:val="00E504B4"/>
    <w:rsid w:val="00E509EC"/>
    <w:rsid w:val="00E517D1"/>
    <w:rsid w:val="00E5260E"/>
    <w:rsid w:val="00E53515"/>
    <w:rsid w:val="00E5363A"/>
    <w:rsid w:val="00E54627"/>
    <w:rsid w:val="00E54652"/>
    <w:rsid w:val="00E55456"/>
    <w:rsid w:val="00E56349"/>
    <w:rsid w:val="00E573BB"/>
    <w:rsid w:val="00E5750A"/>
    <w:rsid w:val="00E57B4C"/>
    <w:rsid w:val="00E61AC4"/>
    <w:rsid w:val="00E61D18"/>
    <w:rsid w:val="00E6478E"/>
    <w:rsid w:val="00E64FB8"/>
    <w:rsid w:val="00E703A1"/>
    <w:rsid w:val="00E717A3"/>
    <w:rsid w:val="00E71C8C"/>
    <w:rsid w:val="00E725FC"/>
    <w:rsid w:val="00E7320E"/>
    <w:rsid w:val="00E73DA6"/>
    <w:rsid w:val="00E75730"/>
    <w:rsid w:val="00E80A2E"/>
    <w:rsid w:val="00E80F37"/>
    <w:rsid w:val="00E81058"/>
    <w:rsid w:val="00E8116A"/>
    <w:rsid w:val="00E81BED"/>
    <w:rsid w:val="00E836A6"/>
    <w:rsid w:val="00E85297"/>
    <w:rsid w:val="00E8612D"/>
    <w:rsid w:val="00E866EB"/>
    <w:rsid w:val="00E86FF4"/>
    <w:rsid w:val="00E90300"/>
    <w:rsid w:val="00E909A2"/>
    <w:rsid w:val="00E916AE"/>
    <w:rsid w:val="00E91B5F"/>
    <w:rsid w:val="00E93003"/>
    <w:rsid w:val="00E93004"/>
    <w:rsid w:val="00E931CD"/>
    <w:rsid w:val="00E9380B"/>
    <w:rsid w:val="00E94CFE"/>
    <w:rsid w:val="00E95253"/>
    <w:rsid w:val="00E957C9"/>
    <w:rsid w:val="00E958CB"/>
    <w:rsid w:val="00E96D59"/>
    <w:rsid w:val="00E97CB0"/>
    <w:rsid w:val="00EA0555"/>
    <w:rsid w:val="00EA0DD2"/>
    <w:rsid w:val="00EA1874"/>
    <w:rsid w:val="00EA2020"/>
    <w:rsid w:val="00EA2848"/>
    <w:rsid w:val="00EA2A0B"/>
    <w:rsid w:val="00EA4FED"/>
    <w:rsid w:val="00EA56B9"/>
    <w:rsid w:val="00EA5B0E"/>
    <w:rsid w:val="00EA622F"/>
    <w:rsid w:val="00EA6F3D"/>
    <w:rsid w:val="00EA7EDE"/>
    <w:rsid w:val="00EB10BB"/>
    <w:rsid w:val="00EB3FE3"/>
    <w:rsid w:val="00EB42E4"/>
    <w:rsid w:val="00EB5E33"/>
    <w:rsid w:val="00EB6428"/>
    <w:rsid w:val="00EB78FE"/>
    <w:rsid w:val="00EB798B"/>
    <w:rsid w:val="00EB7E1E"/>
    <w:rsid w:val="00EC0285"/>
    <w:rsid w:val="00EC0573"/>
    <w:rsid w:val="00EC0589"/>
    <w:rsid w:val="00EC0E4B"/>
    <w:rsid w:val="00EC36EF"/>
    <w:rsid w:val="00EC3A57"/>
    <w:rsid w:val="00EC4906"/>
    <w:rsid w:val="00EC5129"/>
    <w:rsid w:val="00EC6B25"/>
    <w:rsid w:val="00ED14A0"/>
    <w:rsid w:val="00ED236B"/>
    <w:rsid w:val="00ED34D6"/>
    <w:rsid w:val="00ED3BD3"/>
    <w:rsid w:val="00ED3F61"/>
    <w:rsid w:val="00ED488E"/>
    <w:rsid w:val="00ED4AEB"/>
    <w:rsid w:val="00ED4C26"/>
    <w:rsid w:val="00ED54A6"/>
    <w:rsid w:val="00ED63F4"/>
    <w:rsid w:val="00ED703E"/>
    <w:rsid w:val="00ED7F7E"/>
    <w:rsid w:val="00EE0003"/>
    <w:rsid w:val="00EE1AC5"/>
    <w:rsid w:val="00EE1C51"/>
    <w:rsid w:val="00EE1EF0"/>
    <w:rsid w:val="00EE280F"/>
    <w:rsid w:val="00EE2B09"/>
    <w:rsid w:val="00EE51BF"/>
    <w:rsid w:val="00EE7083"/>
    <w:rsid w:val="00EE7477"/>
    <w:rsid w:val="00EF011D"/>
    <w:rsid w:val="00EF0328"/>
    <w:rsid w:val="00EF03BC"/>
    <w:rsid w:val="00EF1228"/>
    <w:rsid w:val="00EF1AB3"/>
    <w:rsid w:val="00EF2428"/>
    <w:rsid w:val="00EF259D"/>
    <w:rsid w:val="00EF39F0"/>
    <w:rsid w:val="00EF588B"/>
    <w:rsid w:val="00EF6348"/>
    <w:rsid w:val="00F01CB9"/>
    <w:rsid w:val="00F0292B"/>
    <w:rsid w:val="00F02B07"/>
    <w:rsid w:val="00F030A8"/>
    <w:rsid w:val="00F03866"/>
    <w:rsid w:val="00F03CBA"/>
    <w:rsid w:val="00F04074"/>
    <w:rsid w:val="00F055EA"/>
    <w:rsid w:val="00F079A8"/>
    <w:rsid w:val="00F107F7"/>
    <w:rsid w:val="00F1188D"/>
    <w:rsid w:val="00F13788"/>
    <w:rsid w:val="00F14027"/>
    <w:rsid w:val="00F15659"/>
    <w:rsid w:val="00F15B10"/>
    <w:rsid w:val="00F15FF3"/>
    <w:rsid w:val="00F205B2"/>
    <w:rsid w:val="00F23CDC"/>
    <w:rsid w:val="00F247DC"/>
    <w:rsid w:val="00F25AA8"/>
    <w:rsid w:val="00F26594"/>
    <w:rsid w:val="00F26BAA"/>
    <w:rsid w:val="00F26C93"/>
    <w:rsid w:val="00F270F5"/>
    <w:rsid w:val="00F3005F"/>
    <w:rsid w:val="00F30E91"/>
    <w:rsid w:val="00F314CA"/>
    <w:rsid w:val="00F31743"/>
    <w:rsid w:val="00F31B55"/>
    <w:rsid w:val="00F35166"/>
    <w:rsid w:val="00F3529C"/>
    <w:rsid w:val="00F36A95"/>
    <w:rsid w:val="00F37034"/>
    <w:rsid w:val="00F3790D"/>
    <w:rsid w:val="00F4031E"/>
    <w:rsid w:val="00F40F1F"/>
    <w:rsid w:val="00F41495"/>
    <w:rsid w:val="00F42627"/>
    <w:rsid w:val="00F42DB1"/>
    <w:rsid w:val="00F44816"/>
    <w:rsid w:val="00F44821"/>
    <w:rsid w:val="00F448B1"/>
    <w:rsid w:val="00F45899"/>
    <w:rsid w:val="00F467AC"/>
    <w:rsid w:val="00F47BC3"/>
    <w:rsid w:val="00F47CF3"/>
    <w:rsid w:val="00F51036"/>
    <w:rsid w:val="00F51DB7"/>
    <w:rsid w:val="00F52565"/>
    <w:rsid w:val="00F530AC"/>
    <w:rsid w:val="00F53BF4"/>
    <w:rsid w:val="00F54AF0"/>
    <w:rsid w:val="00F54B31"/>
    <w:rsid w:val="00F54C14"/>
    <w:rsid w:val="00F54E43"/>
    <w:rsid w:val="00F5604D"/>
    <w:rsid w:val="00F63AF9"/>
    <w:rsid w:val="00F65F5A"/>
    <w:rsid w:val="00F66576"/>
    <w:rsid w:val="00F6710A"/>
    <w:rsid w:val="00F67EED"/>
    <w:rsid w:val="00F70F5A"/>
    <w:rsid w:val="00F71E68"/>
    <w:rsid w:val="00F73C3E"/>
    <w:rsid w:val="00F753B0"/>
    <w:rsid w:val="00F76DB8"/>
    <w:rsid w:val="00F806DD"/>
    <w:rsid w:val="00F80AFF"/>
    <w:rsid w:val="00F82200"/>
    <w:rsid w:val="00F83703"/>
    <w:rsid w:val="00F8395B"/>
    <w:rsid w:val="00F84044"/>
    <w:rsid w:val="00F84677"/>
    <w:rsid w:val="00F854BA"/>
    <w:rsid w:val="00F874B2"/>
    <w:rsid w:val="00F87646"/>
    <w:rsid w:val="00F916A6"/>
    <w:rsid w:val="00F92F00"/>
    <w:rsid w:val="00F94CAC"/>
    <w:rsid w:val="00F94E8B"/>
    <w:rsid w:val="00F94FB1"/>
    <w:rsid w:val="00F97EB6"/>
    <w:rsid w:val="00FA035D"/>
    <w:rsid w:val="00FA0B92"/>
    <w:rsid w:val="00FA2607"/>
    <w:rsid w:val="00FA2F61"/>
    <w:rsid w:val="00FA32B6"/>
    <w:rsid w:val="00FA38B8"/>
    <w:rsid w:val="00FA3FA2"/>
    <w:rsid w:val="00FA4C2D"/>
    <w:rsid w:val="00FA50E8"/>
    <w:rsid w:val="00FA5E72"/>
    <w:rsid w:val="00FA7B6C"/>
    <w:rsid w:val="00FB068A"/>
    <w:rsid w:val="00FB125F"/>
    <w:rsid w:val="00FB1342"/>
    <w:rsid w:val="00FB2131"/>
    <w:rsid w:val="00FB4FA7"/>
    <w:rsid w:val="00FB6EA7"/>
    <w:rsid w:val="00FB7325"/>
    <w:rsid w:val="00FC1307"/>
    <w:rsid w:val="00FC1A04"/>
    <w:rsid w:val="00FC1AFE"/>
    <w:rsid w:val="00FC1EA6"/>
    <w:rsid w:val="00FC23D0"/>
    <w:rsid w:val="00FC2752"/>
    <w:rsid w:val="00FC3329"/>
    <w:rsid w:val="00FC592B"/>
    <w:rsid w:val="00FC597A"/>
    <w:rsid w:val="00FC5A9A"/>
    <w:rsid w:val="00FD017F"/>
    <w:rsid w:val="00FD07E8"/>
    <w:rsid w:val="00FD2977"/>
    <w:rsid w:val="00FD3896"/>
    <w:rsid w:val="00FD440B"/>
    <w:rsid w:val="00FD5836"/>
    <w:rsid w:val="00FD7B40"/>
    <w:rsid w:val="00FE19BF"/>
    <w:rsid w:val="00FE4678"/>
    <w:rsid w:val="00FE5857"/>
    <w:rsid w:val="00FE5A9B"/>
    <w:rsid w:val="00FE730D"/>
    <w:rsid w:val="00FF0124"/>
    <w:rsid w:val="00FF0B82"/>
    <w:rsid w:val="00FF1A6D"/>
    <w:rsid w:val="00FF3EE0"/>
    <w:rsid w:val="00FF4714"/>
    <w:rsid w:val="00FF47AD"/>
    <w:rsid w:val="00FF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717F1D"/>
  <w15:chartTrackingRefBased/>
  <w15:docId w15:val="{FCDEA8BF-D5E5-4EB2-AB4F-C64CD63F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241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41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9C78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89E"/>
    <w:rPr>
      <w:sz w:val="24"/>
      <w:szCs w:val="24"/>
    </w:rPr>
  </w:style>
  <w:style w:type="paragraph" w:styleId="Footer">
    <w:name w:val="footer"/>
    <w:basedOn w:val="Normal"/>
    <w:link w:val="FooterChar"/>
    <w:rsid w:val="009C78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C789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1" ma:contentTypeDescription="Create a new document." ma:contentTypeScope="" ma:versionID="cb971be0996928c2227bfc7048f93660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048264b5c70f9f14af5bb4adc30977e7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EEAD5A-332D-4B16-B175-5237B8D8D3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55CD1E-88A1-4B6E-B9BD-17F340F9F0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385984-3B6C-479E-868F-5C06549FF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099af-cfb2-45a1-96ed-61cf678f3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0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ld01</dc:creator>
  <cp:keywords/>
  <dc:description/>
  <cp:lastModifiedBy>Chris Taylor</cp:lastModifiedBy>
  <cp:revision>11</cp:revision>
  <cp:lastPrinted>2022-01-07T15:00:00Z</cp:lastPrinted>
  <dcterms:created xsi:type="dcterms:W3CDTF">2021-12-09T11:07:00Z</dcterms:created>
  <dcterms:modified xsi:type="dcterms:W3CDTF">2022-01-0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